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D1317" w14:textId="77777777" w:rsidR="00DC7454" w:rsidRDefault="00F06866" w:rsidP="002E5AC8">
      <w:pPr>
        <w:pStyle w:val="Heading2"/>
        <w:ind w:right="-180"/>
        <w:rPr>
          <w:rFonts w:ascii="Cambria" w:hAnsi="Cambria"/>
          <w:sz w:val="28"/>
          <w:szCs w:val="28"/>
        </w:rPr>
      </w:pPr>
      <w:bookmarkStart w:id="0" w:name="_GoBack"/>
      <w:bookmarkEnd w:id="0"/>
      <w:r w:rsidRPr="00DC7454">
        <w:rPr>
          <w:rFonts w:ascii="Cambria" w:hAnsi="Cambria"/>
          <w:sz w:val="28"/>
          <w:szCs w:val="28"/>
        </w:rPr>
        <w:t>Request for Approval under the “Generic Clearance for the Collection of</w:t>
      </w:r>
      <w:r w:rsidR="002E5AC8">
        <w:rPr>
          <w:rFonts w:ascii="Cambria" w:hAnsi="Cambria"/>
          <w:sz w:val="28"/>
          <w:szCs w:val="28"/>
        </w:rPr>
        <w:t xml:space="preserve"> </w:t>
      </w:r>
      <w:r w:rsidRPr="00676FFC">
        <w:rPr>
          <w:rFonts w:ascii="Cambria" w:hAnsi="Cambria"/>
          <w:sz w:val="28"/>
          <w:szCs w:val="28"/>
        </w:rPr>
        <w:t>Routine Customer Feedback” (</w:t>
      </w:r>
      <w:r w:rsidR="00686301" w:rsidRPr="00676FFC">
        <w:rPr>
          <w:rFonts w:ascii="Cambria" w:hAnsi="Cambria"/>
          <w:sz w:val="28"/>
          <w:szCs w:val="28"/>
        </w:rPr>
        <w:t>OMB#</w:t>
      </w:r>
      <w:r w:rsidRPr="00676FFC">
        <w:rPr>
          <w:rFonts w:ascii="Cambria" w:hAnsi="Cambria"/>
          <w:sz w:val="28"/>
          <w:szCs w:val="28"/>
        </w:rPr>
        <w:t xml:space="preserve">: </w:t>
      </w:r>
      <w:r w:rsidR="006D5F47" w:rsidRPr="00676FFC">
        <w:rPr>
          <w:rFonts w:ascii="Cambria" w:hAnsi="Cambria"/>
          <w:sz w:val="28"/>
          <w:szCs w:val="28"/>
        </w:rPr>
        <w:t>0925</w:t>
      </w:r>
      <w:r w:rsidRPr="00676FFC">
        <w:rPr>
          <w:rFonts w:ascii="Cambria" w:hAnsi="Cambria"/>
          <w:sz w:val="28"/>
          <w:szCs w:val="28"/>
        </w:rPr>
        <w:t>-</w:t>
      </w:r>
      <w:r w:rsidR="00A115C6" w:rsidRPr="00676FFC">
        <w:rPr>
          <w:rFonts w:ascii="Cambria" w:hAnsi="Cambria"/>
          <w:sz w:val="28"/>
          <w:szCs w:val="28"/>
        </w:rPr>
        <w:t>0642</w:t>
      </w:r>
      <w:r w:rsidR="00686301" w:rsidRPr="00676FFC">
        <w:rPr>
          <w:rFonts w:ascii="Cambria" w:hAnsi="Cambria"/>
          <w:sz w:val="28"/>
          <w:szCs w:val="28"/>
        </w:rPr>
        <w:t xml:space="preserve"> Exp</w:t>
      </w:r>
      <w:r w:rsidR="002651BE" w:rsidRPr="00676FFC">
        <w:rPr>
          <w:rFonts w:ascii="Cambria" w:hAnsi="Cambria"/>
          <w:sz w:val="28"/>
          <w:szCs w:val="28"/>
        </w:rPr>
        <w:t xml:space="preserve">iration </w:t>
      </w:r>
      <w:r w:rsidR="00686301" w:rsidRPr="00676FFC">
        <w:rPr>
          <w:rFonts w:ascii="Cambria" w:hAnsi="Cambria"/>
          <w:sz w:val="28"/>
          <w:szCs w:val="28"/>
        </w:rPr>
        <w:t>Date:</w:t>
      </w:r>
      <w:r w:rsidR="002651BE" w:rsidRPr="00676FFC">
        <w:rPr>
          <w:rFonts w:ascii="Cambria" w:hAnsi="Cambria"/>
          <w:sz w:val="28"/>
          <w:szCs w:val="28"/>
        </w:rPr>
        <w:t xml:space="preserve"> </w:t>
      </w:r>
      <w:r w:rsidR="002E5AC8">
        <w:rPr>
          <w:rFonts w:ascii="Cambria" w:hAnsi="Cambria"/>
          <w:sz w:val="28"/>
          <w:szCs w:val="28"/>
        </w:rPr>
        <w:t>3</w:t>
      </w:r>
      <w:r w:rsidR="002651BE" w:rsidRPr="00676FFC">
        <w:rPr>
          <w:rFonts w:ascii="Cambria" w:hAnsi="Cambria"/>
          <w:sz w:val="28"/>
          <w:szCs w:val="28"/>
        </w:rPr>
        <w:t>/31/202</w:t>
      </w:r>
      <w:r w:rsidR="002E5AC8">
        <w:rPr>
          <w:rFonts w:ascii="Cambria" w:hAnsi="Cambria"/>
          <w:sz w:val="28"/>
          <w:szCs w:val="28"/>
        </w:rPr>
        <w:t>3</w:t>
      </w:r>
      <w:r w:rsidRPr="00676FFC">
        <w:rPr>
          <w:rFonts w:ascii="Cambria" w:hAnsi="Cambria"/>
          <w:sz w:val="28"/>
          <w:szCs w:val="28"/>
        </w:rPr>
        <w:t>)</w:t>
      </w:r>
    </w:p>
    <w:p w14:paraId="61220410" w14:textId="77777777" w:rsidR="00DC7454" w:rsidRPr="002E5AC8" w:rsidRDefault="005B2DFD" w:rsidP="00434E33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00414A3" wp14:editId="779892B2">
                <wp:simplePos x="0" y="0"/>
                <wp:positionH relativeFrom="column">
                  <wp:posOffset>-21590</wp:posOffset>
                </wp:positionH>
                <wp:positionV relativeFrom="paragraph">
                  <wp:posOffset>131445</wp:posOffset>
                </wp:positionV>
                <wp:extent cx="6542405" cy="0"/>
                <wp:effectExtent l="6985" t="8255" r="13335" b="10795"/>
                <wp:wrapNone/>
                <wp:docPr id="2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4240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514A46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6" type="#_x0000_t32" style="position:absolute;margin-left:-1.7pt;margin-top:10.35pt;width:515.1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"/>
            </w:pict>
          </mc:Fallback>
        </mc:AlternateContent>
      </w:r>
    </w:p>
    <w:p w14:paraId="7102C82E" w14:textId="7CD4ABBF" w:rsidR="00B85A6C" w:rsidRDefault="005E714A" w:rsidP="00B85A6C">
      <w:pPr>
        <w:rPr>
          <w:rFonts w:ascii="Cambria" w:hAnsi="Cambria"/>
        </w:rPr>
      </w:pPr>
      <w:r w:rsidRPr="00DC7454">
        <w:rPr>
          <w:rFonts w:ascii="Cambria" w:hAnsi="Cambria"/>
          <w:b/>
        </w:rPr>
        <w:t>TITLE OF INFORMATION COLLECTION:</w:t>
      </w:r>
      <w:r w:rsidRPr="00DC7454">
        <w:rPr>
          <w:rFonts w:ascii="Cambria" w:hAnsi="Cambria"/>
        </w:rPr>
        <w:t xml:space="preserve">  </w:t>
      </w:r>
      <w:r w:rsidR="00664A5A" w:rsidRPr="00664A5A">
        <w:rPr>
          <w:rFonts w:ascii="Cambria" w:hAnsi="Cambria"/>
        </w:rPr>
        <w:t>Drug Development Topics of Interest</w:t>
      </w:r>
      <w:r w:rsidR="004A5C0A">
        <w:rPr>
          <w:rFonts w:ascii="Cambria" w:hAnsi="Cambria"/>
        </w:rPr>
        <w:t xml:space="preserve"> to NCI Developmental Therapeutics Program</w:t>
      </w:r>
      <w:r w:rsidR="00C165A2">
        <w:rPr>
          <w:rFonts w:ascii="Cambria" w:hAnsi="Cambria"/>
        </w:rPr>
        <w:t xml:space="preserve"> (NCI)</w:t>
      </w:r>
    </w:p>
    <w:p w14:paraId="12C67BE8" w14:textId="77777777" w:rsidR="00DC7454" w:rsidRPr="00DC7454" w:rsidRDefault="00DC7454">
      <w:pPr>
        <w:rPr>
          <w:rFonts w:ascii="Cambria" w:hAnsi="Cambria"/>
          <w:b/>
        </w:rPr>
      </w:pPr>
    </w:p>
    <w:p w14:paraId="638C3C09" w14:textId="77777777" w:rsidR="00DC7454" w:rsidRPr="00DC7454" w:rsidRDefault="00DC7454">
      <w:pPr>
        <w:rPr>
          <w:rFonts w:ascii="Cambria" w:hAnsi="Cambria"/>
          <w:b/>
        </w:rPr>
      </w:pPr>
    </w:p>
    <w:p w14:paraId="5034F724" w14:textId="4C06BCB4" w:rsidR="009F3345" w:rsidRPr="00200F3D" w:rsidRDefault="00F15956" w:rsidP="009F3345">
      <w:pPr>
        <w:spacing w:line="252" w:lineRule="auto"/>
        <w:rPr>
          <w:rFonts w:eastAsia="Calibri"/>
        </w:rPr>
      </w:pPr>
      <w:r w:rsidRPr="00DC7454">
        <w:rPr>
          <w:rFonts w:ascii="Cambria" w:hAnsi="Cambria"/>
          <w:b/>
        </w:rPr>
        <w:t>PURPOSE:</w:t>
      </w:r>
      <w:r w:rsidR="00C14CC4" w:rsidRPr="00DC7454">
        <w:rPr>
          <w:rFonts w:ascii="Cambria" w:hAnsi="Cambria"/>
          <w:b/>
        </w:rPr>
        <w:t xml:space="preserve">  </w:t>
      </w:r>
    </w:p>
    <w:p w14:paraId="15E80D6C" w14:textId="623D0AFC" w:rsidR="001B0AAA" w:rsidRPr="00EF0AB1" w:rsidRDefault="009F3345" w:rsidP="009F3345">
      <w:pPr>
        <w:rPr>
          <w:rFonts w:ascii="Cambria" w:hAnsi="Cambria"/>
        </w:rPr>
      </w:pPr>
      <w:r w:rsidRPr="00EF0AB1">
        <w:rPr>
          <w:rFonts w:ascii="Cambria" w:eastAsia="Calibri" w:hAnsi="Cambria"/>
        </w:rPr>
        <w:t xml:space="preserve">The program staff at the NCI’s Developmental Therapeutics Program </w:t>
      </w:r>
      <w:r w:rsidR="00BD06B7" w:rsidRPr="00EF0AB1">
        <w:rPr>
          <w:rFonts w:ascii="Cambria" w:eastAsia="Calibri" w:hAnsi="Cambria"/>
        </w:rPr>
        <w:t xml:space="preserve">(DTP) </w:t>
      </w:r>
      <w:r w:rsidRPr="00EF0AB1">
        <w:rPr>
          <w:rFonts w:ascii="Cambria" w:eastAsia="Calibri" w:hAnsi="Cambria"/>
        </w:rPr>
        <w:t xml:space="preserve">is planning to organize a series of </w:t>
      </w:r>
      <w:r w:rsidR="00F65835">
        <w:rPr>
          <w:rFonts w:ascii="Cambria" w:eastAsia="Calibri" w:hAnsi="Cambria"/>
        </w:rPr>
        <w:t xml:space="preserve">educational </w:t>
      </w:r>
      <w:r w:rsidRPr="00EF0AB1">
        <w:rPr>
          <w:rFonts w:ascii="Cambria" w:eastAsia="Calibri" w:hAnsi="Cambria"/>
        </w:rPr>
        <w:t>workshops. The goal of the workshop</w:t>
      </w:r>
      <w:r w:rsidR="00F65835">
        <w:rPr>
          <w:rFonts w:ascii="Cambria" w:eastAsia="Calibri" w:hAnsi="Cambria"/>
        </w:rPr>
        <w:t>s</w:t>
      </w:r>
      <w:r w:rsidRPr="00EF0AB1">
        <w:rPr>
          <w:rFonts w:ascii="Cambria" w:eastAsia="Calibri" w:hAnsi="Cambria"/>
        </w:rPr>
        <w:t xml:space="preserve"> is to help </w:t>
      </w:r>
      <w:r w:rsidR="00BD06B7" w:rsidRPr="00EF0AB1">
        <w:rPr>
          <w:rFonts w:ascii="Cambria" w:eastAsia="Calibri" w:hAnsi="Cambria"/>
        </w:rPr>
        <w:t>DTP</w:t>
      </w:r>
      <w:r w:rsidRPr="00EF0AB1">
        <w:rPr>
          <w:rFonts w:ascii="Cambria" w:eastAsia="Calibri" w:hAnsi="Cambria"/>
        </w:rPr>
        <w:t xml:space="preserve"> grantees gain an enhanced knowledge of late stage preclinical product development, in order to be </w:t>
      </w:r>
      <w:r w:rsidRPr="00EF0AB1">
        <w:rPr>
          <w:rFonts w:ascii="Cambria" w:hAnsi="Cambria"/>
        </w:rPr>
        <w:t xml:space="preserve">better positioned in obtaining resources necessary to </w:t>
      </w:r>
      <w:r w:rsidR="00744120">
        <w:rPr>
          <w:rFonts w:ascii="Cambria" w:hAnsi="Cambria"/>
        </w:rPr>
        <w:t xml:space="preserve">develop </w:t>
      </w:r>
      <w:r w:rsidRPr="00EF0AB1">
        <w:rPr>
          <w:rFonts w:ascii="Cambria" w:hAnsi="Cambria"/>
        </w:rPr>
        <w:t>their candidate agents for clinical evaluation.</w:t>
      </w:r>
      <w:r w:rsidR="00280B22" w:rsidRPr="00EF0AB1">
        <w:rPr>
          <w:rFonts w:ascii="Cambria" w:hAnsi="Cambria"/>
        </w:rPr>
        <w:t xml:space="preserve"> </w:t>
      </w:r>
    </w:p>
    <w:p w14:paraId="25515D9B" w14:textId="54620795" w:rsidR="00440D9B" w:rsidRPr="00EF0AB1" w:rsidRDefault="00BD06B7" w:rsidP="00440D9B">
      <w:pPr>
        <w:spacing w:line="252" w:lineRule="auto"/>
        <w:rPr>
          <w:rFonts w:ascii="Cambria" w:eastAsia="Calibri" w:hAnsi="Cambria"/>
        </w:rPr>
      </w:pPr>
      <w:r w:rsidRPr="00EF0AB1">
        <w:rPr>
          <w:rFonts w:ascii="Cambria" w:eastAsia="Calibri" w:hAnsi="Cambria"/>
        </w:rPr>
        <w:t xml:space="preserve">This survey </w:t>
      </w:r>
      <w:r w:rsidR="007B007E" w:rsidRPr="00EF0AB1">
        <w:rPr>
          <w:rFonts w:ascii="Cambria" w:eastAsia="Calibri" w:hAnsi="Cambria"/>
        </w:rPr>
        <w:t xml:space="preserve">is designed to gauge the </w:t>
      </w:r>
      <w:r w:rsidR="00205EC3" w:rsidRPr="00EF0AB1">
        <w:rPr>
          <w:rFonts w:ascii="Cambria" w:eastAsia="Calibri" w:hAnsi="Cambria"/>
        </w:rPr>
        <w:t xml:space="preserve">topics of </w:t>
      </w:r>
      <w:r w:rsidR="007B007E" w:rsidRPr="00EF0AB1">
        <w:rPr>
          <w:rFonts w:ascii="Cambria" w:eastAsia="Calibri" w:hAnsi="Cambria"/>
        </w:rPr>
        <w:t xml:space="preserve">interest </w:t>
      </w:r>
      <w:r w:rsidR="00205EC3" w:rsidRPr="00EF0AB1">
        <w:rPr>
          <w:rFonts w:ascii="Cambria" w:eastAsia="Calibri" w:hAnsi="Cambria"/>
        </w:rPr>
        <w:t>to</w:t>
      </w:r>
      <w:r w:rsidR="008A63CB" w:rsidRPr="00EF0AB1">
        <w:rPr>
          <w:rFonts w:ascii="Cambria" w:eastAsia="Calibri" w:hAnsi="Cambria"/>
        </w:rPr>
        <w:t xml:space="preserve"> </w:t>
      </w:r>
      <w:r w:rsidR="00F65835">
        <w:rPr>
          <w:rFonts w:ascii="Cambria" w:eastAsia="Calibri" w:hAnsi="Cambria"/>
        </w:rPr>
        <w:t>DTP</w:t>
      </w:r>
      <w:r w:rsidR="008A63CB" w:rsidRPr="00EF0AB1">
        <w:rPr>
          <w:rFonts w:ascii="Cambria" w:eastAsia="Calibri" w:hAnsi="Cambria"/>
        </w:rPr>
        <w:t xml:space="preserve"> </w:t>
      </w:r>
      <w:r w:rsidR="00702B1A" w:rsidRPr="00EF0AB1">
        <w:rPr>
          <w:rFonts w:ascii="Cambria" w:eastAsia="Calibri" w:hAnsi="Cambria"/>
        </w:rPr>
        <w:t>grantees</w:t>
      </w:r>
      <w:r w:rsidR="008A63CB" w:rsidRPr="00EF0AB1">
        <w:rPr>
          <w:rFonts w:ascii="Cambria" w:eastAsia="Calibri" w:hAnsi="Cambria"/>
        </w:rPr>
        <w:t>. It</w:t>
      </w:r>
      <w:r w:rsidR="00205EC3" w:rsidRPr="00EF0AB1">
        <w:rPr>
          <w:rFonts w:ascii="Cambria" w:eastAsia="Calibri" w:hAnsi="Cambria"/>
        </w:rPr>
        <w:t xml:space="preserve"> </w:t>
      </w:r>
      <w:r w:rsidRPr="00EF0AB1">
        <w:rPr>
          <w:rFonts w:ascii="Cambria" w:eastAsia="Calibri" w:hAnsi="Cambria"/>
        </w:rPr>
        <w:t>entails a series of topics that generally need to be addressed for the development of cancer drugs</w:t>
      </w:r>
      <w:r w:rsidR="007B007E" w:rsidRPr="00EF0AB1">
        <w:rPr>
          <w:rFonts w:ascii="Cambria" w:eastAsia="Calibri" w:hAnsi="Cambria"/>
        </w:rPr>
        <w:t xml:space="preserve">. </w:t>
      </w:r>
      <w:r w:rsidR="00702B1A" w:rsidRPr="00EF0AB1">
        <w:rPr>
          <w:rFonts w:ascii="Cambria" w:eastAsia="Calibri" w:hAnsi="Cambria"/>
        </w:rPr>
        <w:t xml:space="preserve">The survey outcome </w:t>
      </w:r>
      <w:r w:rsidR="007B007E" w:rsidRPr="00EF0AB1">
        <w:rPr>
          <w:rFonts w:ascii="Cambria" w:eastAsia="Calibri" w:hAnsi="Cambria"/>
        </w:rPr>
        <w:t xml:space="preserve">will </w:t>
      </w:r>
      <w:r w:rsidR="00440D9B" w:rsidRPr="00EF0AB1">
        <w:rPr>
          <w:rFonts w:ascii="Cambria" w:eastAsia="Calibri" w:hAnsi="Cambria"/>
        </w:rPr>
        <w:t xml:space="preserve">help us </w:t>
      </w:r>
      <w:r w:rsidR="00702B1A" w:rsidRPr="00EF0AB1">
        <w:rPr>
          <w:rFonts w:ascii="Cambria" w:eastAsia="Calibri" w:hAnsi="Cambria"/>
        </w:rPr>
        <w:t xml:space="preserve">identify potential knowledge gaps and topics of special interest </w:t>
      </w:r>
      <w:r w:rsidR="00EF0AB1" w:rsidRPr="00EF0AB1">
        <w:rPr>
          <w:rFonts w:ascii="Cambria" w:eastAsia="Calibri" w:hAnsi="Cambria"/>
        </w:rPr>
        <w:t xml:space="preserve">to the grantees </w:t>
      </w:r>
      <w:r w:rsidR="00702B1A" w:rsidRPr="00EF0AB1">
        <w:rPr>
          <w:rFonts w:ascii="Cambria" w:eastAsia="Calibri" w:hAnsi="Cambria"/>
        </w:rPr>
        <w:t xml:space="preserve">and </w:t>
      </w:r>
      <w:r w:rsidR="00440D9B" w:rsidRPr="00EF0AB1">
        <w:rPr>
          <w:rFonts w:ascii="Cambria" w:eastAsia="Calibri" w:hAnsi="Cambria"/>
        </w:rPr>
        <w:t xml:space="preserve">design an effective workshop tailored to </w:t>
      </w:r>
      <w:r w:rsidR="004F6A63" w:rsidRPr="00EF0AB1">
        <w:rPr>
          <w:rFonts w:ascii="Cambria" w:eastAsia="Calibri" w:hAnsi="Cambria"/>
        </w:rPr>
        <w:t xml:space="preserve">the needs of the </w:t>
      </w:r>
      <w:r w:rsidR="00702B1A" w:rsidRPr="00EF0AB1">
        <w:rPr>
          <w:rFonts w:ascii="Cambria" w:eastAsia="Calibri" w:hAnsi="Cambria"/>
        </w:rPr>
        <w:t>grantees</w:t>
      </w:r>
      <w:r w:rsidR="00440D9B" w:rsidRPr="00EF0AB1">
        <w:rPr>
          <w:rFonts w:ascii="Cambria" w:eastAsia="Calibri" w:hAnsi="Cambria"/>
        </w:rPr>
        <w:t xml:space="preserve">.  </w:t>
      </w:r>
    </w:p>
    <w:p w14:paraId="5DE09F09" w14:textId="77777777" w:rsidR="00C8488C" w:rsidRPr="00DC7454" w:rsidRDefault="00C8488C" w:rsidP="00434E33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14:paraId="4E4F211C" w14:textId="530B688A" w:rsidR="001D02AE" w:rsidRDefault="00434E33" w:rsidP="001D02AE">
      <w:pPr>
        <w:spacing w:after="160" w:line="252" w:lineRule="auto"/>
      </w:pPr>
      <w:r w:rsidRPr="001D02AE">
        <w:rPr>
          <w:rFonts w:ascii="Cambria" w:hAnsi="Cambria"/>
          <w:b/>
        </w:rPr>
        <w:t>DESCRIPTION OF RESPONDENTS</w:t>
      </w:r>
      <w:r w:rsidRPr="001D02AE">
        <w:rPr>
          <w:rFonts w:ascii="Cambria" w:hAnsi="Cambria"/>
        </w:rPr>
        <w:t xml:space="preserve">: </w:t>
      </w:r>
      <w:r w:rsidR="006A566B">
        <w:rPr>
          <w:rFonts w:ascii="Cambria" w:hAnsi="Cambria"/>
        </w:rPr>
        <w:t xml:space="preserve">The </w:t>
      </w:r>
      <w:r w:rsidR="00EF0AB1">
        <w:rPr>
          <w:rFonts w:ascii="Cambria" w:hAnsi="Cambria"/>
        </w:rPr>
        <w:t>respondents are</w:t>
      </w:r>
      <w:r w:rsidR="00932805">
        <w:rPr>
          <w:rFonts w:ascii="Cambria" w:hAnsi="Cambria"/>
        </w:rPr>
        <w:t xml:space="preserve"> grantees who </w:t>
      </w:r>
      <w:r w:rsidR="009C21EF">
        <w:rPr>
          <w:rFonts w:ascii="Cambria" w:hAnsi="Cambria"/>
        </w:rPr>
        <w:t xml:space="preserve">have active grants managed by </w:t>
      </w:r>
      <w:r w:rsidR="00F65835">
        <w:rPr>
          <w:rFonts w:ascii="Cambria" w:hAnsi="Cambria"/>
        </w:rPr>
        <w:t>P</w:t>
      </w:r>
      <w:r w:rsidR="009C21EF">
        <w:rPr>
          <w:rFonts w:ascii="Cambria" w:hAnsi="Cambria"/>
        </w:rPr>
        <w:t xml:space="preserve">rogram </w:t>
      </w:r>
      <w:r w:rsidR="00F65835">
        <w:rPr>
          <w:rFonts w:ascii="Cambria" w:hAnsi="Cambria"/>
        </w:rPr>
        <w:t>D</w:t>
      </w:r>
      <w:r w:rsidR="009C21EF">
        <w:rPr>
          <w:rFonts w:ascii="Cambria" w:hAnsi="Cambria"/>
        </w:rPr>
        <w:t xml:space="preserve">irectors </w:t>
      </w:r>
      <w:r w:rsidR="00207614">
        <w:rPr>
          <w:rFonts w:ascii="Cambria" w:hAnsi="Cambria"/>
        </w:rPr>
        <w:t xml:space="preserve">in </w:t>
      </w:r>
      <w:r w:rsidR="00486764">
        <w:rPr>
          <w:rFonts w:ascii="Cambria" w:hAnsi="Cambria"/>
        </w:rPr>
        <w:t>DTP</w:t>
      </w:r>
      <w:r w:rsidR="00702B1A">
        <w:rPr>
          <w:rFonts w:ascii="Cambria" w:hAnsi="Cambria"/>
        </w:rPr>
        <w:t xml:space="preserve"> and</w:t>
      </w:r>
      <w:r w:rsidR="00DF1384">
        <w:rPr>
          <w:rFonts w:ascii="Cambria" w:hAnsi="Cambria"/>
        </w:rPr>
        <w:t xml:space="preserve"> </w:t>
      </w:r>
      <w:r w:rsidR="00702B1A">
        <w:rPr>
          <w:rFonts w:ascii="Cambria" w:hAnsi="Cambria"/>
        </w:rPr>
        <w:t>opt to respond</w:t>
      </w:r>
      <w:r w:rsidR="00486764">
        <w:rPr>
          <w:rFonts w:ascii="Cambria" w:hAnsi="Cambria"/>
        </w:rPr>
        <w:t>.</w:t>
      </w:r>
      <w:r w:rsidR="00FA3051">
        <w:rPr>
          <w:rFonts w:ascii="Cambria" w:hAnsi="Cambria"/>
        </w:rPr>
        <w:t xml:space="preserve">  </w:t>
      </w:r>
    </w:p>
    <w:p w14:paraId="291F8EB4" w14:textId="77777777" w:rsidR="00E26329" w:rsidRPr="00DC7454" w:rsidRDefault="00E26329">
      <w:pPr>
        <w:rPr>
          <w:rFonts w:ascii="Cambria" w:hAnsi="Cambria"/>
          <w:b/>
        </w:rPr>
      </w:pPr>
    </w:p>
    <w:p w14:paraId="65C458E9" w14:textId="2AB91784" w:rsidR="00F06866" w:rsidRPr="00DC7454" w:rsidRDefault="00F06866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TYPE OF COLLECTION:</w:t>
      </w:r>
      <w:r w:rsidRPr="00DC7454">
        <w:rPr>
          <w:rFonts w:ascii="Cambria" w:hAnsi="Cambria"/>
        </w:rPr>
        <w:t xml:space="preserve"> (</w:t>
      </w:r>
      <w:r w:rsidR="001B3C24" w:rsidRPr="00DC7454">
        <w:rPr>
          <w:rFonts w:ascii="Cambria" w:hAnsi="Cambria"/>
        </w:rPr>
        <w:t>Check one</w:t>
      </w:r>
      <w:r w:rsidR="0019110B">
        <w:rPr>
          <w:rFonts w:ascii="Cambria" w:hAnsi="Cambria"/>
        </w:rPr>
        <w:t>)</w:t>
      </w:r>
    </w:p>
    <w:p w14:paraId="3893D164" w14:textId="77777777" w:rsidR="00441434" w:rsidRPr="00DC7454" w:rsidRDefault="00441434" w:rsidP="0096108F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16"/>
          <w:szCs w:val="16"/>
        </w:rPr>
      </w:pPr>
    </w:p>
    <w:p w14:paraId="19D4AEA4" w14:textId="0F4D6F51" w:rsidR="00F06866" w:rsidRPr="00DC7454" w:rsidRDefault="0096108F" w:rsidP="0096108F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DC7454">
        <w:rPr>
          <w:rFonts w:ascii="Cambria" w:hAnsi="Cambria"/>
          <w:bCs/>
          <w:sz w:val="24"/>
        </w:rPr>
        <w:t xml:space="preserve">[ ] </w:t>
      </w:r>
      <w:r w:rsidR="00F06866" w:rsidRPr="00DC7454">
        <w:rPr>
          <w:rFonts w:ascii="Cambria" w:hAnsi="Cambria"/>
          <w:bCs/>
          <w:sz w:val="24"/>
        </w:rPr>
        <w:t>Customer Comment Card/Complaint Form</w:t>
      </w:r>
      <w:r w:rsidRPr="00DC7454">
        <w:rPr>
          <w:rFonts w:ascii="Cambria" w:hAnsi="Cambria"/>
          <w:bCs/>
          <w:sz w:val="24"/>
        </w:rPr>
        <w:t xml:space="preserve"> </w:t>
      </w:r>
      <w:r w:rsidRPr="00DC7454">
        <w:rPr>
          <w:rFonts w:ascii="Cambria" w:hAnsi="Cambria"/>
          <w:bCs/>
          <w:sz w:val="24"/>
        </w:rPr>
        <w:tab/>
        <w:t xml:space="preserve">[ </w:t>
      </w:r>
      <w:r w:rsidR="00BC2B4E">
        <w:rPr>
          <w:rFonts w:ascii="Cambria" w:hAnsi="Cambria"/>
          <w:bCs/>
          <w:sz w:val="24"/>
        </w:rPr>
        <w:t xml:space="preserve">x </w:t>
      </w:r>
      <w:r w:rsidRPr="00DC7454">
        <w:rPr>
          <w:rFonts w:ascii="Cambria" w:hAnsi="Cambria"/>
          <w:bCs/>
          <w:sz w:val="24"/>
        </w:rPr>
        <w:t xml:space="preserve">] </w:t>
      </w:r>
      <w:r w:rsidR="00F06866" w:rsidRPr="00DC7454">
        <w:rPr>
          <w:rFonts w:ascii="Cambria" w:hAnsi="Cambria"/>
          <w:bCs/>
          <w:sz w:val="24"/>
        </w:rPr>
        <w:t>Customer Satisfaction Survey</w:t>
      </w:r>
      <w:r w:rsidRPr="00DC7454">
        <w:rPr>
          <w:rFonts w:ascii="Cambria" w:hAnsi="Cambria"/>
          <w:bCs/>
          <w:sz w:val="24"/>
        </w:rPr>
        <w:t xml:space="preserve"> </w:t>
      </w:r>
      <w:r w:rsidR="00CA2650" w:rsidRPr="00DC7454">
        <w:rPr>
          <w:rFonts w:ascii="Cambria" w:hAnsi="Cambria"/>
          <w:bCs/>
          <w:sz w:val="24"/>
        </w:rPr>
        <w:t xml:space="preserve">  </w:t>
      </w:r>
      <w:r w:rsidRPr="00DC7454">
        <w:rPr>
          <w:rFonts w:ascii="Cambria" w:hAnsi="Cambria"/>
          <w:bCs/>
          <w:sz w:val="24"/>
        </w:rPr>
        <w:t xml:space="preserve"> </w:t>
      </w:r>
    </w:p>
    <w:p w14:paraId="0F3C7DBB" w14:textId="77777777" w:rsidR="0096108F" w:rsidRPr="00DC7454" w:rsidRDefault="0096108F" w:rsidP="0096108F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DC7454">
        <w:rPr>
          <w:rFonts w:ascii="Cambria" w:hAnsi="Cambria"/>
          <w:bCs/>
          <w:sz w:val="24"/>
        </w:rPr>
        <w:t xml:space="preserve">[ ] </w:t>
      </w:r>
      <w:r w:rsidR="00F06866" w:rsidRPr="00DC7454">
        <w:rPr>
          <w:rFonts w:ascii="Cambria" w:hAnsi="Cambria"/>
          <w:bCs/>
          <w:sz w:val="24"/>
        </w:rPr>
        <w:t>Usability</w:t>
      </w:r>
      <w:r w:rsidR="009239AA" w:rsidRPr="00DC7454">
        <w:rPr>
          <w:rFonts w:ascii="Cambria" w:hAnsi="Cambria"/>
          <w:bCs/>
          <w:sz w:val="24"/>
        </w:rPr>
        <w:t xml:space="preserve"> Testing (e.g., Website or Software</w:t>
      </w:r>
      <w:r w:rsidR="00DC7454">
        <w:rPr>
          <w:rFonts w:ascii="Cambria" w:hAnsi="Cambria"/>
          <w:bCs/>
          <w:sz w:val="24"/>
        </w:rPr>
        <w:t>)</w:t>
      </w:r>
      <w:r w:rsidR="00F06866" w:rsidRPr="00DC7454">
        <w:rPr>
          <w:rFonts w:ascii="Cambria" w:hAnsi="Cambria"/>
          <w:bCs/>
          <w:sz w:val="24"/>
        </w:rPr>
        <w:tab/>
        <w:t>[ ] Small Discussion Group</w:t>
      </w:r>
    </w:p>
    <w:p w14:paraId="1EB03299" w14:textId="21CC9F32" w:rsidR="00F06866" w:rsidRPr="00DC7454" w:rsidRDefault="00935ADA" w:rsidP="0096108F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DC7454">
        <w:rPr>
          <w:rFonts w:ascii="Cambria" w:hAnsi="Cambria"/>
          <w:bCs/>
          <w:sz w:val="24"/>
        </w:rPr>
        <w:t>[</w:t>
      </w:r>
      <w:r w:rsidR="00BC2B4E">
        <w:rPr>
          <w:rFonts w:ascii="Cambria" w:hAnsi="Cambria"/>
          <w:bCs/>
          <w:sz w:val="24"/>
        </w:rPr>
        <w:t xml:space="preserve"> </w:t>
      </w:r>
      <w:r w:rsidR="006D5F47" w:rsidRPr="00DC7454">
        <w:rPr>
          <w:rFonts w:ascii="Cambria" w:hAnsi="Cambria"/>
          <w:bCs/>
          <w:sz w:val="24"/>
        </w:rPr>
        <w:t xml:space="preserve">] </w:t>
      </w:r>
      <w:r w:rsidRPr="00DC7454">
        <w:rPr>
          <w:rFonts w:ascii="Cambria" w:hAnsi="Cambria"/>
          <w:bCs/>
          <w:sz w:val="24"/>
        </w:rPr>
        <w:t xml:space="preserve">Focus Group  </w:t>
      </w:r>
      <w:r w:rsidR="007B3F5B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="00F06866" w:rsidRPr="00DC7454">
        <w:rPr>
          <w:rFonts w:ascii="Cambria" w:hAnsi="Cambria"/>
          <w:bCs/>
          <w:sz w:val="24"/>
        </w:rPr>
        <w:t>[ ] Other:</w:t>
      </w:r>
      <w:r w:rsidR="00F06866" w:rsidRPr="00DC7454">
        <w:rPr>
          <w:rFonts w:ascii="Cambria" w:hAnsi="Cambria"/>
          <w:bCs/>
          <w:sz w:val="24"/>
          <w:u w:val="single"/>
        </w:rPr>
        <w:t xml:space="preserve"> ______________________</w:t>
      </w:r>
      <w:r w:rsidR="00F06866" w:rsidRPr="00DC7454">
        <w:rPr>
          <w:rFonts w:ascii="Cambria" w:hAnsi="Cambria"/>
          <w:bCs/>
          <w:sz w:val="24"/>
          <w:u w:val="single"/>
        </w:rPr>
        <w:tab/>
      </w:r>
      <w:r w:rsidR="00C80C1E" w:rsidRPr="00DC7454">
        <w:rPr>
          <w:rFonts w:ascii="Cambria" w:hAnsi="Cambria"/>
          <w:bCs/>
          <w:sz w:val="24"/>
          <w:u w:val="single"/>
        </w:rPr>
        <w:t>______</w:t>
      </w:r>
    </w:p>
    <w:p w14:paraId="6891CBE1" w14:textId="77777777" w:rsidR="00434E33" w:rsidRPr="00DC7454" w:rsidRDefault="00434E33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</w:p>
    <w:p w14:paraId="3C476EB3" w14:textId="77777777" w:rsidR="00CA2650" w:rsidRPr="00DC7454" w:rsidRDefault="00441434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C</w:t>
      </w:r>
      <w:r w:rsidR="009C13B9" w:rsidRPr="00DC7454">
        <w:rPr>
          <w:rFonts w:ascii="Cambria" w:hAnsi="Cambria"/>
          <w:b/>
        </w:rPr>
        <w:t>ERTIFICATION:</w:t>
      </w:r>
    </w:p>
    <w:p w14:paraId="1B6E9B73" w14:textId="77777777" w:rsidR="00441434" w:rsidRPr="00DC7454" w:rsidRDefault="00441434">
      <w:pPr>
        <w:rPr>
          <w:rFonts w:ascii="Cambria" w:hAnsi="Cambria"/>
          <w:sz w:val="16"/>
          <w:szCs w:val="16"/>
        </w:rPr>
      </w:pPr>
    </w:p>
    <w:p w14:paraId="7D4E5D1F" w14:textId="77777777" w:rsidR="008101A5" w:rsidRPr="00DC7454" w:rsidRDefault="008101A5" w:rsidP="008101A5">
      <w:pPr>
        <w:rPr>
          <w:rFonts w:ascii="Cambria" w:hAnsi="Cambria"/>
        </w:rPr>
      </w:pPr>
      <w:r w:rsidRPr="00DC7454">
        <w:rPr>
          <w:rFonts w:ascii="Cambria" w:hAnsi="Cambria"/>
        </w:rPr>
        <w:t xml:space="preserve">I certify the following to be true: </w:t>
      </w:r>
    </w:p>
    <w:p w14:paraId="42576001" w14:textId="77777777" w:rsidR="008101A5" w:rsidRPr="00DC7454" w:rsidRDefault="008101A5" w:rsidP="008101A5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voluntary. </w:t>
      </w:r>
    </w:p>
    <w:p w14:paraId="2D0AD603" w14:textId="77777777" w:rsidR="008101A5" w:rsidRPr="00DC7454" w:rsidRDefault="008101A5" w:rsidP="008101A5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</w:t>
      </w:r>
      <w:r w:rsidR="00DC7454" w:rsidRPr="00DC7454">
        <w:rPr>
          <w:rFonts w:ascii="Cambria" w:hAnsi="Cambria"/>
        </w:rPr>
        <w:t>low burden</w:t>
      </w:r>
      <w:r w:rsidRPr="00DC7454">
        <w:rPr>
          <w:rFonts w:ascii="Cambria" w:hAnsi="Cambria"/>
        </w:rPr>
        <w:t xml:space="preserve"> for respondents and low-cost for the Federal Government.</w:t>
      </w:r>
    </w:p>
    <w:p w14:paraId="13C10E27" w14:textId="77777777" w:rsidR="008101A5" w:rsidRPr="00DC7454" w:rsidRDefault="008101A5" w:rsidP="008101A5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non-controversial and does </w:t>
      </w:r>
      <w:r w:rsidRPr="00DC7454">
        <w:rPr>
          <w:rFonts w:ascii="Cambria" w:hAnsi="Cambria"/>
          <w:u w:val="single"/>
        </w:rPr>
        <w:t>not</w:t>
      </w:r>
      <w:r w:rsidRPr="00DC7454">
        <w:rPr>
          <w:rFonts w:ascii="Cambria" w:hAnsi="Cambria"/>
        </w:rPr>
        <w:t xml:space="preserve"> raise issues of concern to other federal agencies.</w:t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</w:p>
    <w:p w14:paraId="7048B892" w14:textId="77777777" w:rsidR="008101A5" w:rsidRPr="00DC7454" w:rsidRDefault="008101A5" w:rsidP="008101A5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results are </w:t>
      </w:r>
      <w:r w:rsidRPr="00DC7454">
        <w:rPr>
          <w:rFonts w:ascii="Cambria" w:hAnsi="Cambria"/>
          <w:u w:val="single"/>
        </w:rPr>
        <w:t>not</w:t>
      </w:r>
      <w:r w:rsidRPr="00DC7454">
        <w:rPr>
          <w:rFonts w:ascii="Cambria" w:hAnsi="Cambria"/>
        </w:rPr>
        <w:t xml:space="preserve"> intended to be disseminated to the public.</w:t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</w:p>
    <w:p w14:paraId="30DDA10A" w14:textId="77777777" w:rsidR="008101A5" w:rsidRPr="00DC7454" w:rsidRDefault="008101A5" w:rsidP="008101A5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Information gathered will not be used for the purpose of </w:t>
      </w:r>
      <w:r w:rsidRPr="00DC7454">
        <w:rPr>
          <w:rFonts w:ascii="Cambria" w:hAnsi="Cambria"/>
          <w:u w:val="single"/>
        </w:rPr>
        <w:t>substantially</w:t>
      </w:r>
      <w:r w:rsidRPr="00DC7454">
        <w:rPr>
          <w:rFonts w:ascii="Cambria" w:hAnsi="Cambria"/>
        </w:rPr>
        <w:t xml:space="preserve"> informing </w:t>
      </w:r>
      <w:r w:rsidRPr="00DC7454">
        <w:rPr>
          <w:rFonts w:ascii="Cambria" w:hAnsi="Cambria"/>
          <w:u w:val="single"/>
        </w:rPr>
        <w:t xml:space="preserve">influential </w:t>
      </w:r>
      <w:r w:rsidRPr="00DC7454">
        <w:rPr>
          <w:rFonts w:ascii="Cambria" w:hAnsi="Cambria"/>
        </w:rPr>
        <w:t xml:space="preserve">policy decisions. </w:t>
      </w:r>
    </w:p>
    <w:p w14:paraId="4177DAF8" w14:textId="77777777" w:rsidR="008101A5" w:rsidRPr="00DC7454" w:rsidRDefault="008101A5" w:rsidP="008101A5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>The collection is targeted to the solicitation of opinions from respondents who have experience with the program or may have experience with the program in the future.</w:t>
      </w:r>
    </w:p>
    <w:p w14:paraId="2E1829DF" w14:textId="77777777" w:rsidR="009C13B9" w:rsidRPr="00DC7454" w:rsidRDefault="009C13B9" w:rsidP="009C13B9">
      <w:pPr>
        <w:rPr>
          <w:rFonts w:ascii="Cambria" w:hAnsi="Cambria"/>
        </w:rPr>
      </w:pPr>
    </w:p>
    <w:p w14:paraId="700B1851" w14:textId="77777777" w:rsidR="00DC7454" w:rsidRDefault="00DC7454" w:rsidP="009C13B9">
      <w:pPr>
        <w:rPr>
          <w:rFonts w:ascii="Cambria" w:hAnsi="Cambria"/>
        </w:rPr>
      </w:pPr>
    </w:p>
    <w:p w14:paraId="74B0C020" w14:textId="77777777" w:rsidR="00DC7454" w:rsidRDefault="00DC7454" w:rsidP="009C13B9">
      <w:pPr>
        <w:rPr>
          <w:rFonts w:ascii="Cambria" w:hAnsi="Cambria"/>
        </w:rPr>
      </w:pPr>
    </w:p>
    <w:p w14:paraId="72040D7C" w14:textId="4343A13F" w:rsidR="002E5AC8" w:rsidRDefault="009C13B9" w:rsidP="00B85A6C">
      <w:pPr>
        <w:rPr>
          <w:rFonts w:ascii="Cambria" w:hAnsi="Cambria"/>
        </w:rPr>
      </w:pPr>
      <w:r w:rsidRPr="00DC7454">
        <w:rPr>
          <w:rFonts w:ascii="Cambria" w:hAnsi="Cambria"/>
        </w:rPr>
        <w:t>Name:</w:t>
      </w:r>
      <w:r w:rsidR="0019110B">
        <w:rPr>
          <w:rFonts w:ascii="Cambria" w:hAnsi="Cambria"/>
        </w:rPr>
        <w:t xml:space="preserve"> </w:t>
      </w:r>
      <w:r w:rsidR="00421331">
        <w:rPr>
          <w:rFonts w:ascii="Cambria" w:hAnsi="Cambria"/>
        </w:rPr>
        <w:t>Weiwei Chen</w:t>
      </w:r>
      <w:r w:rsidR="00737538">
        <w:rPr>
          <w:rFonts w:ascii="Cambria" w:hAnsi="Cambria"/>
        </w:rPr>
        <w:t>, Program Director, PTGB/DTP/DCTD/NCI</w:t>
      </w:r>
    </w:p>
    <w:p w14:paraId="148DC2C9" w14:textId="77777777" w:rsidR="0019110B" w:rsidRDefault="0019110B" w:rsidP="00B85A6C">
      <w:pPr>
        <w:rPr>
          <w:rFonts w:ascii="Cambria" w:hAnsi="Cambria"/>
          <w:bCs/>
          <w:szCs w:val="20"/>
          <w:highlight w:val="yellow"/>
          <w:lang w:eastAsia="zh-CN"/>
        </w:rPr>
      </w:pPr>
    </w:p>
    <w:p w14:paraId="2787AA56" w14:textId="24B8F1C5" w:rsidR="002E5AC8" w:rsidRDefault="002E5AC8" w:rsidP="00B85A6C">
      <w:pPr>
        <w:rPr>
          <w:rFonts w:ascii="Cambria" w:hAnsi="Cambria"/>
          <w:bCs/>
          <w:szCs w:val="20"/>
          <w:lang w:eastAsia="zh-CN"/>
        </w:rPr>
      </w:pPr>
    </w:p>
    <w:p w14:paraId="661FD95F" w14:textId="6EE3044D" w:rsidR="0019110B" w:rsidRDefault="0019110B" w:rsidP="00B85A6C">
      <w:pPr>
        <w:rPr>
          <w:rFonts w:ascii="Cambria" w:hAnsi="Cambria"/>
          <w:bCs/>
          <w:szCs w:val="20"/>
          <w:lang w:eastAsia="zh-CN"/>
        </w:rPr>
      </w:pPr>
    </w:p>
    <w:p w14:paraId="1628E24E" w14:textId="397E8634" w:rsidR="0019110B" w:rsidRDefault="0019110B" w:rsidP="00B85A6C">
      <w:pPr>
        <w:rPr>
          <w:rFonts w:ascii="Cambria" w:hAnsi="Cambria"/>
          <w:bCs/>
          <w:szCs w:val="20"/>
          <w:lang w:eastAsia="zh-CN"/>
        </w:rPr>
      </w:pPr>
    </w:p>
    <w:p w14:paraId="45EF57C0" w14:textId="77777777" w:rsidR="0019110B" w:rsidRDefault="0019110B" w:rsidP="00B85A6C">
      <w:pPr>
        <w:rPr>
          <w:rFonts w:ascii="Cambria" w:hAnsi="Cambria"/>
        </w:rPr>
      </w:pPr>
    </w:p>
    <w:p w14:paraId="1A9E7D6F" w14:textId="19C7E56B" w:rsidR="00B85A6C" w:rsidRPr="00B85A6C" w:rsidRDefault="009C13B9" w:rsidP="00B85A6C">
      <w:pPr>
        <w:rPr>
          <w:rFonts w:ascii="Cambria" w:hAnsi="Cambria"/>
          <w:bCs/>
          <w:szCs w:val="20"/>
          <w:lang w:eastAsia="zh-CN"/>
        </w:rPr>
      </w:pPr>
      <w:r w:rsidRPr="00DC7454">
        <w:rPr>
          <w:rFonts w:ascii="Cambria" w:hAnsi="Cambria"/>
        </w:rPr>
        <w:lastRenderedPageBreak/>
        <w:t>To assist review, please provide answers to the following question:</w:t>
      </w:r>
      <w:r w:rsidR="00B85A6C" w:rsidRPr="00B85A6C">
        <w:rPr>
          <w:rFonts w:ascii="Cambria" w:hAnsi="Cambria"/>
          <w:bCs/>
          <w:szCs w:val="20"/>
          <w:highlight w:val="yellow"/>
          <w:lang w:eastAsia="zh-CN"/>
        </w:rPr>
        <w:t xml:space="preserve"> </w:t>
      </w:r>
    </w:p>
    <w:p w14:paraId="4D3EDD25" w14:textId="77777777" w:rsidR="009C13B9" w:rsidRPr="00B85A6C" w:rsidRDefault="009C13B9" w:rsidP="00B85A6C">
      <w:pPr>
        <w:rPr>
          <w:rFonts w:ascii="Cambria" w:hAnsi="Cambria"/>
        </w:rPr>
      </w:pPr>
    </w:p>
    <w:p w14:paraId="7FB6BBC4" w14:textId="77777777" w:rsidR="009C13B9" w:rsidRPr="00DC7454" w:rsidRDefault="00C86E91" w:rsidP="00C86E91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Personally Identifiable Information:</w:t>
      </w:r>
    </w:p>
    <w:p w14:paraId="204E3A8D" w14:textId="130450C2" w:rsidR="00C86E91" w:rsidRPr="00DC7454" w:rsidRDefault="009C13B9" w:rsidP="00C86E91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DC7454">
        <w:rPr>
          <w:rFonts w:ascii="Cambria" w:hAnsi="Cambria"/>
        </w:rPr>
        <w:t>Is</w:t>
      </w:r>
      <w:r w:rsidR="00237B48" w:rsidRPr="00DC7454">
        <w:rPr>
          <w:rFonts w:ascii="Cambria" w:hAnsi="Cambria"/>
        </w:rPr>
        <w:t xml:space="preserve"> personally identifiable information (PII) collected</w:t>
      </w:r>
      <w:r w:rsidRPr="00DC7454">
        <w:rPr>
          <w:rFonts w:ascii="Cambria" w:hAnsi="Cambria"/>
        </w:rPr>
        <w:t xml:space="preserve">?  </w:t>
      </w:r>
      <w:r w:rsidR="009239AA" w:rsidRPr="00DC7454">
        <w:rPr>
          <w:rFonts w:ascii="Cambria" w:hAnsi="Cambria"/>
        </w:rPr>
        <w:t>[  ] Yes  [</w:t>
      </w:r>
      <w:r w:rsidR="00444EC6">
        <w:rPr>
          <w:rFonts w:ascii="Cambria" w:hAnsi="Cambria"/>
        </w:rPr>
        <w:t>x</w:t>
      </w:r>
      <w:r w:rsidR="009239AA" w:rsidRPr="00DC7454">
        <w:rPr>
          <w:rFonts w:ascii="Cambria" w:hAnsi="Cambria"/>
        </w:rPr>
        <w:t xml:space="preserve">]  No </w:t>
      </w:r>
    </w:p>
    <w:p w14:paraId="7428FFDF" w14:textId="7240AB20" w:rsidR="00C86E91" w:rsidRPr="00DC7454" w:rsidRDefault="009C13B9" w:rsidP="00C86E91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If </w:t>
      </w:r>
      <w:r w:rsidR="009239AA" w:rsidRPr="00DC7454">
        <w:rPr>
          <w:rFonts w:ascii="Cambria" w:hAnsi="Cambria"/>
        </w:rPr>
        <w:t>Yes,</w:t>
      </w:r>
      <w:r w:rsidRPr="00DC7454">
        <w:rPr>
          <w:rFonts w:ascii="Cambria" w:hAnsi="Cambria"/>
        </w:rPr>
        <w:t xml:space="preserve"> </w:t>
      </w:r>
      <w:r w:rsidR="009239AA" w:rsidRPr="00DC7454">
        <w:rPr>
          <w:rFonts w:ascii="Cambria" w:hAnsi="Cambria"/>
        </w:rPr>
        <w:t>is the information that will be collected included in records that are subject to the Privacy Act of 1974?   [  ] Yes [  ] No</w:t>
      </w:r>
      <w:r w:rsidR="00C86E91" w:rsidRPr="00DC7454">
        <w:rPr>
          <w:rFonts w:ascii="Cambria" w:hAnsi="Cambria"/>
        </w:rPr>
        <w:t xml:space="preserve">   </w:t>
      </w:r>
    </w:p>
    <w:p w14:paraId="63ED073E" w14:textId="19DF3A64" w:rsidR="00C86E91" w:rsidRPr="00DC7454" w:rsidRDefault="00C86E91" w:rsidP="00C86E91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DC7454">
        <w:rPr>
          <w:rFonts w:ascii="Cambria" w:hAnsi="Cambria"/>
        </w:rPr>
        <w:t>If Applicable, has a System or Records Notice been published?  [  ] Yes  [</w:t>
      </w:r>
      <w:r w:rsidR="00214C2C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 xml:space="preserve"> ] No</w:t>
      </w:r>
    </w:p>
    <w:p w14:paraId="173BD1D5" w14:textId="77777777" w:rsidR="00633F74" w:rsidRPr="00DC7454" w:rsidRDefault="00633F74" w:rsidP="00633F74">
      <w:pPr>
        <w:pStyle w:val="ListParagraph"/>
        <w:ind w:left="360"/>
        <w:rPr>
          <w:rFonts w:ascii="Cambria" w:hAnsi="Cambria"/>
        </w:rPr>
      </w:pPr>
    </w:p>
    <w:p w14:paraId="6CED98F7" w14:textId="77777777" w:rsidR="00C86E91" w:rsidRPr="00DC7454" w:rsidRDefault="00CB1078" w:rsidP="00C86E91">
      <w:pPr>
        <w:pStyle w:val="ListParagraph"/>
        <w:ind w:left="0"/>
        <w:rPr>
          <w:rFonts w:ascii="Cambria" w:hAnsi="Cambria"/>
          <w:b/>
        </w:rPr>
      </w:pPr>
      <w:r w:rsidRPr="00DC7454">
        <w:rPr>
          <w:rFonts w:ascii="Cambria" w:hAnsi="Cambria"/>
          <w:b/>
        </w:rPr>
        <w:t>Gifts or Payments</w:t>
      </w:r>
      <w:r w:rsidR="00C86E91" w:rsidRPr="00DC7454">
        <w:rPr>
          <w:rFonts w:ascii="Cambria" w:hAnsi="Cambria"/>
          <w:b/>
        </w:rPr>
        <w:t>:</w:t>
      </w:r>
    </w:p>
    <w:p w14:paraId="72122B98" w14:textId="4C7068C1" w:rsidR="00C86E91" w:rsidRDefault="00C86E91" w:rsidP="00C86E91">
      <w:pPr>
        <w:rPr>
          <w:rFonts w:ascii="Cambria" w:hAnsi="Cambria"/>
        </w:rPr>
      </w:pPr>
      <w:r w:rsidRPr="00DC7454">
        <w:rPr>
          <w:rFonts w:ascii="Cambria" w:hAnsi="Cambria"/>
        </w:rPr>
        <w:t xml:space="preserve">Is an incentive (e.g., money or reimbursement of expenses, token of appreciation) provided to participants?  [  ] Yes [ </w:t>
      </w:r>
      <w:r w:rsidR="00444EC6">
        <w:rPr>
          <w:rFonts w:ascii="Cambria" w:hAnsi="Cambria"/>
        </w:rPr>
        <w:t>x</w:t>
      </w:r>
      <w:r w:rsidRPr="00DC7454">
        <w:rPr>
          <w:rFonts w:ascii="Cambria" w:hAnsi="Cambria"/>
        </w:rPr>
        <w:t xml:space="preserve"> ] No  </w:t>
      </w:r>
    </w:p>
    <w:p w14:paraId="3E1F6DC4" w14:textId="77777777" w:rsidR="00DC7454" w:rsidRDefault="00DC7454" w:rsidP="00C86E91">
      <w:pPr>
        <w:rPr>
          <w:rFonts w:ascii="Cambria" w:hAnsi="Cambria"/>
        </w:rPr>
      </w:pPr>
    </w:p>
    <w:p w14:paraId="56C2C24E" w14:textId="77777777" w:rsidR="00DC7454" w:rsidRPr="00B85A6C" w:rsidRDefault="00DC7454" w:rsidP="00DC7454">
      <w:pPr>
        <w:rPr>
          <w:rFonts w:ascii="Cambria" w:hAnsi="Cambria"/>
        </w:rPr>
      </w:pPr>
      <w:r w:rsidRPr="00B85A6C">
        <w:rPr>
          <w:rFonts w:ascii="Cambria" w:hAnsi="Cambria"/>
        </w:rPr>
        <w:t>Amount: _________</w:t>
      </w:r>
    </w:p>
    <w:p w14:paraId="08A51CD4" w14:textId="77777777" w:rsidR="00DC7454" w:rsidRPr="00B85A6C" w:rsidRDefault="00DC7454" w:rsidP="00DC7454">
      <w:pPr>
        <w:rPr>
          <w:rFonts w:ascii="Cambria" w:hAnsi="Cambria"/>
        </w:rPr>
      </w:pPr>
    </w:p>
    <w:p w14:paraId="414FB979" w14:textId="0D7D42E1" w:rsidR="00DC7454" w:rsidRPr="00DC7454" w:rsidRDefault="00DC7454" w:rsidP="00DC7454">
      <w:pPr>
        <w:rPr>
          <w:rFonts w:ascii="Cambria" w:hAnsi="Cambria"/>
        </w:rPr>
      </w:pPr>
      <w:r w:rsidRPr="00B85A6C">
        <w:rPr>
          <w:rFonts w:ascii="Cambria" w:hAnsi="Cambria"/>
        </w:rPr>
        <w:t>Explanation for incentive:  (include number of visits, etc.)</w:t>
      </w:r>
    </w:p>
    <w:p w14:paraId="2A8B233C" w14:textId="77777777" w:rsidR="00F24CFC" w:rsidRPr="00DC7454" w:rsidRDefault="00F24CFC">
      <w:pPr>
        <w:rPr>
          <w:rFonts w:ascii="Cambria" w:hAnsi="Cambria"/>
          <w:b/>
        </w:rPr>
      </w:pPr>
    </w:p>
    <w:p w14:paraId="36D38B31" w14:textId="77777777" w:rsidR="006832D9" w:rsidRDefault="003668D6" w:rsidP="00B85A6C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 xml:space="preserve">ESTIMATED </w:t>
      </w:r>
      <w:r w:rsidR="005E714A" w:rsidRPr="00DC7454">
        <w:rPr>
          <w:rFonts w:ascii="Cambria" w:hAnsi="Cambria"/>
          <w:b/>
        </w:rPr>
        <w:t>BURDEN HOUR</w:t>
      </w:r>
      <w:r w:rsidR="00441434" w:rsidRPr="00DC7454">
        <w:rPr>
          <w:rFonts w:ascii="Cambria" w:hAnsi="Cambria"/>
          <w:b/>
        </w:rPr>
        <w:t>S</w:t>
      </w:r>
      <w:r w:rsidR="005E714A" w:rsidRPr="00DC7454">
        <w:rPr>
          <w:rFonts w:ascii="Cambria" w:hAnsi="Cambria"/>
          <w:b/>
        </w:rPr>
        <w:t xml:space="preserve"> </w:t>
      </w:r>
      <w:r w:rsidR="00BC676D" w:rsidRPr="00DC7454">
        <w:rPr>
          <w:rFonts w:ascii="Cambria" w:hAnsi="Cambria"/>
          <w:b/>
        </w:rPr>
        <w:t>and COSTS</w:t>
      </w:r>
    </w:p>
    <w:p w14:paraId="6C8F9AD5" w14:textId="77777777" w:rsidR="00B85A6C" w:rsidRPr="00B85A6C" w:rsidRDefault="00B85A6C" w:rsidP="00B85A6C">
      <w:pPr>
        <w:rPr>
          <w:rFonts w:ascii="Cambria" w:hAnsi="Cambria"/>
          <w:b/>
          <w:i/>
        </w:rPr>
      </w:pPr>
    </w:p>
    <w:tbl>
      <w:tblPr>
        <w:tblW w:w="954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1710"/>
        <w:gridCol w:w="2160"/>
        <w:gridCol w:w="1530"/>
        <w:gridCol w:w="1350"/>
      </w:tblGrid>
      <w:tr w:rsidR="003668D6" w:rsidRPr="00DC7454" w14:paraId="1F6B3356" w14:textId="77777777" w:rsidTr="002651BE">
        <w:trPr>
          <w:trHeight w:val="274"/>
        </w:trPr>
        <w:tc>
          <w:tcPr>
            <w:tcW w:w="2790" w:type="dxa"/>
            <w:vAlign w:val="center"/>
          </w:tcPr>
          <w:p w14:paraId="5C33DAE2" w14:textId="77777777" w:rsidR="003668D6" w:rsidRPr="00DC7454" w:rsidRDefault="003668D6" w:rsidP="002651BE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Category of Respondent</w:t>
            </w:r>
          </w:p>
        </w:tc>
        <w:tc>
          <w:tcPr>
            <w:tcW w:w="1710" w:type="dxa"/>
            <w:vAlign w:val="center"/>
          </w:tcPr>
          <w:p w14:paraId="4C60F388" w14:textId="77777777" w:rsidR="003668D6" w:rsidRPr="00DC7454" w:rsidRDefault="003668D6" w:rsidP="002651BE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No. of Respondents</w:t>
            </w:r>
          </w:p>
        </w:tc>
        <w:tc>
          <w:tcPr>
            <w:tcW w:w="2160" w:type="dxa"/>
            <w:vAlign w:val="center"/>
          </w:tcPr>
          <w:p w14:paraId="3E6B83AB" w14:textId="77777777" w:rsidR="003668D6" w:rsidRPr="00DC7454" w:rsidRDefault="003668D6" w:rsidP="002651BE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No. of Responses per Respondent</w:t>
            </w:r>
          </w:p>
        </w:tc>
        <w:tc>
          <w:tcPr>
            <w:tcW w:w="1530" w:type="dxa"/>
            <w:vAlign w:val="center"/>
          </w:tcPr>
          <w:p w14:paraId="3DA71A1A" w14:textId="77777777" w:rsidR="003668D6" w:rsidRPr="00DC7454" w:rsidRDefault="003668D6" w:rsidP="002651BE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ime per</w:t>
            </w:r>
          </w:p>
          <w:p w14:paraId="4EA12F43" w14:textId="77777777" w:rsidR="003668D6" w:rsidRPr="00DC7454" w:rsidRDefault="003668D6" w:rsidP="002651BE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Response</w:t>
            </w:r>
          </w:p>
          <w:p w14:paraId="189EF2B0" w14:textId="77777777" w:rsidR="003668D6" w:rsidRPr="00DC7454" w:rsidRDefault="003668D6" w:rsidP="002651BE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(in hours)</w:t>
            </w:r>
          </w:p>
        </w:tc>
        <w:tc>
          <w:tcPr>
            <w:tcW w:w="1350" w:type="dxa"/>
            <w:vAlign w:val="center"/>
          </w:tcPr>
          <w:p w14:paraId="24D0F925" w14:textId="77777777" w:rsidR="003668D6" w:rsidRPr="00DC7454" w:rsidRDefault="003668D6" w:rsidP="002651BE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 Burden</w:t>
            </w:r>
          </w:p>
          <w:p w14:paraId="7FF2C48C" w14:textId="77777777" w:rsidR="003668D6" w:rsidRPr="00DC7454" w:rsidRDefault="003668D6" w:rsidP="002651BE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Hours</w:t>
            </w:r>
          </w:p>
        </w:tc>
      </w:tr>
      <w:tr w:rsidR="003668D6" w:rsidRPr="00DC7454" w14:paraId="7514C9C2" w14:textId="77777777" w:rsidTr="002651BE">
        <w:trPr>
          <w:trHeight w:val="260"/>
        </w:trPr>
        <w:tc>
          <w:tcPr>
            <w:tcW w:w="2790" w:type="dxa"/>
          </w:tcPr>
          <w:p w14:paraId="6E9D231C" w14:textId="4D742B2D" w:rsidR="003668D6" w:rsidRPr="00DC7454" w:rsidRDefault="0019110B" w:rsidP="008437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</w:t>
            </w:r>
            <w:r w:rsidR="00702B1A">
              <w:rPr>
                <w:rFonts w:ascii="Cambria" w:hAnsi="Cambria"/>
              </w:rPr>
              <w:t>ndividuals</w:t>
            </w:r>
          </w:p>
        </w:tc>
        <w:tc>
          <w:tcPr>
            <w:tcW w:w="1710" w:type="dxa"/>
          </w:tcPr>
          <w:p w14:paraId="1D58E435" w14:textId="57F8F01F" w:rsidR="003668D6" w:rsidRPr="00DC7454" w:rsidRDefault="00C62C07" w:rsidP="001911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  <w:r w:rsidR="00C302E7">
              <w:rPr>
                <w:rFonts w:ascii="Cambria" w:hAnsi="Cambria"/>
              </w:rPr>
              <w:t>00</w:t>
            </w:r>
          </w:p>
        </w:tc>
        <w:tc>
          <w:tcPr>
            <w:tcW w:w="2160" w:type="dxa"/>
          </w:tcPr>
          <w:p w14:paraId="7637829E" w14:textId="08290644" w:rsidR="003668D6" w:rsidRPr="00DC7454" w:rsidRDefault="00C302E7" w:rsidP="001911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1530" w:type="dxa"/>
          </w:tcPr>
          <w:p w14:paraId="4A9ADE89" w14:textId="0F397A37" w:rsidR="003668D6" w:rsidRPr="00DC7454" w:rsidRDefault="00623E7C" w:rsidP="001911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/60</w:t>
            </w:r>
          </w:p>
        </w:tc>
        <w:tc>
          <w:tcPr>
            <w:tcW w:w="1350" w:type="dxa"/>
          </w:tcPr>
          <w:p w14:paraId="3258006B" w14:textId="13DDACE4" w:rsidR="003668D6" w:rsidRPr="00DC7454" w:rsidRDefault="0031435C" w:rsidP="001911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3</w:t>
            </w:r>
          </w:p>
        </w:tc>
      </w:tr>
      <w:tr w:rsidR="003668D6" w:rsidRPr="00DC7454" w14:paraId="5041EFF4" w14:textId="77777777" w:rsidTr="002651BE">
        <w:trPr>
          <w:trHeight w:val="289"/>
        </w:trPr>
        <w:tc>
          <w:tcPr>
            <w:tcW w:w="2790" w:type="dxa"/>
          </w:tcPr>
          <w:p w14:paraId="398CFCDB" w14:textId="77777777" w:rsidR="003668D6" w:rsidRPr="00DC7454" w:rsidRDefault="003668D6" w:rsidP="00843796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s</w:t>
            </w:r>
          </w:p>
        </w:tc>
        <w:tc>
          <w:tcPr>
            <w:tcW w:w="1710" w:type="dxa"/>
          </w:tcPr>
          <w:p w14:paraId="70CD2E41" w14:textId="47F5E976" w:rsidR="003668D6" w:rsidRPr="00DC7454" w:rsidRDefault="003668D6" w:rsidP="0019110B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160" w:type="dxa"/>
          </w:tcPr>
          <w:p w14:paraId="0A746582" w14:textId="5FD9F76D" w:rsidR="003668D6" w:rsidRPr="0019110B" w:rsidRDefault="0019110B" w:rsidP="0019110B">
            <w:pPr>
              <w:jc w:val="center"/>
              <w:rPr>
                <w:rFonts w:ascii="Cambria" w:hAnsi="Cambria"/>
                <w:b/>
                <w:bCs/>
              </w:rPr>
            </w:pPr>
            <w:r w:rsidRPr="0019110B">
              <w:rPr>
                <w:rFonts w:ascii="Cambria" w:hAnsi="Cambria"/>
                <w:b/>
                <w:bCs/>
              </w:rPr>
              <w:t>400</w:t>
            </w:r>
          </w:p>
        </w:tc>
        <w:tc>
          <w:tcPr>
            <w:tcW w:w="1530" w:type="dxa"/>
          </w:tcPr>
          <w:p w14:paraId="2E66E34D" w14:textId="400A3E0A" w:rsidR="003668D6" w:rsidRPr="00DC7454" w:rsidRDefault="003668D6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50" w:type="dxa"/>
          </w:tcPr>
          <w:p w14:paraId="3C2AC7DB" w14:textId="7995069A" w:rsidR="003668D6" w:rsidRPr="00DC7454" w:rsidRDefault="0031435C" w:rsidP="0019110B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33</w:t>
            </w:r>
          </w:p>
        </w:tc>
      </w:tr>
    </w:tbl>
    <w:p w14:paraId="0C9F43DA" w14:textId="77777777" w:rsidR="009A036B" w:rsidRPr="00DC7454" w:rsidRDefault="009A036B" w:rsidP="009A036B">
      <w:pPr>
        <w:rPr>
          <w:rFonts w:ascii="Cambria" w:hAnsi="Cambria"/>
          <w:b/>
        </w:rPr>
      </w:pPr>
    </w:p>
    <w:tbl>
      <w:tblPr>
        <w:tblW w:w="954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980"/>
      </w:tblGrid>
      <w:tr w:rsidR="00CA2010" w:rsidRPr="00DC7454" w14:paraId="1C1EC663" w14:textId="77777777" w:rsidTr="002651BE">
        <w:trPr>
          <w:trHeight w:val="274"/>
        </w:trPr>
        <w:tc>
          <w:tcPr>
            <w:tcW w:w="2790" w:type="dxa"/>
          </w:tcPr>
          <w:p w14:paraId="54FABE5D" w14:textId="77777777" w:rsidR="00CA2010" w:rsidRPr="00DC7454" w:rsidRDefault="00CA2010" w:rsidP="00DC7454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Category of Respondent</w:t>
            </w:r>
          </w:p>
        </w:tc>
        <w:tc>
          <w:tcPr>
            <w:tcW w:w="2250" w:type="dxa"/>
          </w:tcPr>
          <w:p w14:paraId="3265CA28" w14:textId="77777777" w:rsidR="00CA2010" w:rsidRPr="00DC7454" w:rsidRDefault="00CA2010" w:rsidP="002651BE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 Burden</w:t>
            </w:r>
          </w:p>
          <w:p w14:paraId="0609283E" w14:textId="77777777" w:rsidR="00CA2010" w:rsidRPr="00DC7454" w:rsidRDefault="00CA2010" w:rsidP="002651BE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Hours</w:t>
            </w:r>
          </w:p>
        </w:tc>
        <w:tc>
          <w:tcPr>
            <w:tcW w:w="2520" w:type="dxa"/>
          </w:tcPr>
          <w:p w14:paraId="28597F7B" w14:textId="77777777" w:rsidR="00CA2010" w:rsidRPr="00DC7454" w:rsidRDefault="00CA2010" w:rsidP="002651BE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Wage Rate*</w:t>
            </w:r>
          </w:p>
        </w:tc>
        <w:tc>
          <w:tcPr>
            <w:tcW w:w="1980" w:type="dxa"/>
          </w:tcPr>
          <w:p w14:paraId="0C7C6AED" w14:textId="77777777" w:rsidR="00CA2010" w:rsidRPr="00DC7454" w:rsidRDefault="00CA2010" w:rsidP="002651BE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 Burden Cost</w:t>
            </w:r>
          </w:p>
        </w:tc>
      </w:tr>
      <w:tr w:rsidR="00CA2010" w:rsidRPr="00DC7454" w14:paraId="474E673F" w14:textId="77777777" w:rsidTr="002651BE">
        <w:trPr>
          <w:trHeight w:val="260"/>
        </w:trPr>
        <w:tc>
          <w:tcPr>
            <w:tcW w:w="2790" w:type="dxa"/>
          </w:tcPr>
          <w:p w14:paraId="63AD97F5" w14:textId="4A08C396" w:rsidR="00CA2010" w:rsidRPr="00DC7454" w:rsidRDefault="0019110B" w:rsidP="009A036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</w:t>
            </w:r>
            <w:r w:rsidR="00702B1A">
              <w:rPr>
                <w:rFonts w:ascii="Cambria" w:hAnsi="Cambria"/>
              </w:rPr>
              <w:t>ndividuals</w:t>
            </w:r>
          </w:p>
        </w:tc>
        <w:tc>
          <w:tcPr>
            <w:tcW w:w="2250" w:type="dxa"/>
          </w:tcPr>
          <w:p w14:paraId="15AB8399" w14:textId="5D2E73F2" w:rsidR="00CA2010" w:rsidRPr="00DC7454" w:rsidRDefault="0031435C" w:rsidP="001911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3</w:t>
            </w:r>
          </w:p>
        </w:tc>
        <w:tc>
          <w:tcPr>
            <w:tcW w:w="2520" w:type="dxa"/>
          </w:tcPr>
          <w:p w14:paraId="6FE44624" w14:textId="5E24DA26" w:rsidR="00CA2010" w:rsidRPr="00DC7454" w:rsidRDefault="00D12A2F" w:rsidP="001911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</w:t>
            </w:r>
            <w:r w:rsidR="0031435C">
              <w:rPr>
                <w:rFonts w:ascii="Cambria" w:hAnsi="Cambria"/>
              </w:rPr>
              <w:t>46.95</w:t>
            </w:r>
          </w:p>
        </w:tc>
        <w:tc>
          <w:tcPr>
            <w:tcW w:w="1980" w:type="dxa"/>
          </w:tcPr>
          <w:p w14:paraId="2363D0CF" w14:textId="376E5E2E" w:rsidR="00CA2010" w:rsidRPr="00DC7454" w:rsidRDefault="009B22D6" w:rsidP="001911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</w:t>
            </w:r>
            <w:r w:rsidR="0031435C">
              <w:rPr>
                <w:rFonts w:ascii="Cambria" w:hAnsi="Cambria"/>
              </w:rPr>
              <w:t>1,549.35</w:t>
            </w:r>
          </w:p>
        </w:tc>
      </w:tr>
      <w:tr w:rsidR="00CA2010" w:rsidRPr="00DC7454" w14:paraId="13C4EAFF" w14:textId="77777777" w:rsidTr="002651BE">
        <w:trPr>
          <w:trHeight w:val="289"/>
        </w:trPr>
        <w:tc>
          <w:tcPr>
            <w:tcW w:w="2790" w:type="dxa"/>
          </w:tcPr>
          <w:p w14:paraId="25DBB1C2" w14:textId="1869EAD0" w:rsidR="00CA2010" w:rsidRPr="00DC7454" w:rsidRDefault="00CA2010" w:rsidP="009A036B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</w:t>
            </w:r>
          </w:p>
        </w:tc>
        <w:tc>
          <w:tcPr>
            <w:tcW w:w="2250" w:type="dxa"/>
          </w:tcPr>
          <w:p w14:paraId="783F1918" w14:textId="3F6ECAE1" w:rsidR="00CA2010" w:rsidRPr="00DC7454" w:rsidRDefault="0019110B" w:rsidP="0019110B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 </w:t>
            </w:r>
          </w:p>
        </w:tc>
        <w:tc>
          <w:tcPr>
            <w:tcW w:w="2520" w:type="dxa"/>
          </w:tcPr>
          <w:p w14:paraId="27B2A1B6" w14:textId="4CF13A06" w:rsidR="00CA2010" w:rsidRPr="00DC7454" w:rsidRDefault="0019110B" w:rsidP="001911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</w:p>
        </w:tc>
        <w:tc>
          <w:tcPr>
            <w:tcW w:w="1980" w:type="dxa"/>
          </w:tcPr>
          <w:p w14:paraId="0AF27D7D" w14:textId="26AAB134" w:rsidR="00CA2010" w:rsidRPr="0019110B" w:rsidRDefault="00A835B2" w:rsidP="0019110B">
            <w:pPr>
              <w:jc w:val="center"/>
              <w:rPr>
                <w:rFonts w:ascii="Cambria" w:hAnsi="Cambria"/>
                <w:b/>
                <w:bCs/>
              </w:rPr>
            </w:pPr>
            <w:r w:rsidRPr="0019110B">
              <w:rPr>
                <w:rFonts w:ascii="Cambria" w:hAnsi="Cambria"/>
                <w:b/>
                <w:bCs/>
              </w:rPr>
              <w:t>$</w:t>
            </w:r>
            <w:r w:rsidR="0031435C">
              <w:rPr>
                <w:rFonts w:ascii="Cambria" w:hAnsi="Cambria"/>
                <w:b/>
                <w:bCs/>
              </w:rPr>
              <w:t>1,549.35</w:t>
            </w:r>
          </w:p>
        </w:tc>
      </w:tr>
    </w:tbl>
    <w:p w14:paraId="0477F02A" w14:textId="112E26EF" w:rsidR="00B85A6C" w:rsidRPr="00B85A6C" w:rsidRDefault="00B85A6C" w:rsidP="00B85A6C">
      <w:pPr>
        <w:rPr>
          <w:rFonts w:ascii="Cambria" w:hAnsi="Cambria"/>
          <w:bCs/>
          <w:sz w:val="20"/>
          <w:szCs w:val="20"/>
        </w:rPr>
      </w:pPr>
      <w:r w:rsidRPr="00B85A6C">
        <w:rPr>
          <w:rFonts w:ascii="Cambria" w:hAnsi="Cambria"/>
          <w:bCs/>
          <w:sz w:val="20"/>
          <w:szCs w:val="20"/>
        </w:rPr>
        <w:t xml:space="preserve">*Source of the mean Hourly Wage Rate is provided by the Bureau of Labor Statistics, Occupation title “Medical Scientists” 19-1040, </w:t>
      </w:r>
      <w:hyperlink r:id="rId11" w:anchor="00-0000" w:history="1">
        <w:r w:rsidR="004B0541" w:rsidRPr="005A389F">
          <w:rPr>
            <w:rStyle w:val="Hyperlink"/>
            <w:rFonts w:ascii="Cambria" w:hAnsi="Cambria"/>
            <w:bCs/>
            <w:sz w:val="20"/>
            <w:szCs w:val="20"/>
          </w:rPr>
          <w:t>https://www.bls.gov/oes/2019/May/oes_nat.htm#00-0000</w:t>
        </w:r>
      </w:hyperlink>
      <w:r w:rsidRPr="00B85A6C">
        <w:rPr>
          <w:rFonts w:ascii="Cambria" w:hAnsi="Cambria"/>
          <w:bCs/>
          <w:sz w:val="20"/>
          <w:szCs w:val="20"/>
        </w:rPr>
        <w:t>.</w:t>
      </w:r>
    </w:p>
    <w:p w14:paraId="08451F3A" w14:textId="77777777" w:rsidR="00441434" w:rsidRPr="00DC7454" w:rsidRDefault="00441434" w:rsidP="00F3170F">
      <w:pPr>
        <w:rPr>
          <w:rFonts w:ascii="Cambria" w:hAnsi="Cambria"/>
        </w:rPr>
      </w:pPr>
    </w:p>
    <w:p w14:paraId="5ECBAEBD" w14:textId="4943A3E4" w:rsidR="00B85A6C" w:rsidRDefault="001C39F7" w:rsidP="009A036B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 xml:space="preserve">FEDERAL </w:t>
      </w:r>
      <w:r w:rsidR="009F5923" w:rsidRPr="00DC7454">
        <w:rPr>
          <w:rFonts w:ascii="Cambria" w:hAnsi="Cambria"/>
          <w:b/>
        </w:rPr>
        <w:t>COST</w:t>
      </w:r>
      <w:r w:rsidR="00F06866" w:rsidRPr="00DC7454">
        <w:rPr>
          <w:rFonts w:ascii="Cambria" w:hAnsi="Cambria"/>
          <w:b/>
        </w:rPr>
        <w:t>:</w:t>
      </w:r>
      <w:r w:rsidR="00895229" w:rsidRPr="00DC7454">
        <w:rPr>
          <w:rFonts w:ascii="Cambria" w:hAnsi="Cambria"/>
          <w:b/>
        </w:rPr>
        <w:t xml:space="preserve"> </w:t>
      </w:r>
      <w:r w:rsidR="00C86E91" w:rsidRPr="00DC7454">
        <w:rPr>
          <w:rFonts w:ascii="Cambria" w:hAnsi="Cambria"/>
          <w:b/>
        </w:rPr>
        <w:t xml:space="preserve"> </w:t>
      </w:r>
      <w:r w:rsidR="00C86E91" w:rsidRPr="00DC7454">
        <w:rPr>
          <w:rFonts w:ascii="Cambria" w:hAnsi="Cambria"/>
        </w:rPr>
        <w:t>The estimated annual cost to the Federal government is</w:t>
      </w:r>
      <w:r w:rsidR="0019110B">
        <w:rPr>
          <w:rFonts w:ascii="Cambria" w:hAnsi="Cambria"/>
        </w:rPr>
        <w:t>:</w:t>
      </w:r>
      <w:r w:rsidR="00C86E91" w:rsidRPr="00DC7454">
        <w:rPr>
          <w:rFonts w:ascii="Cambria" w:hAnsi="Cambria"/>
        </w:rPr>
        <w:t xml:space="preserve">  </w:t>
      </w:r>
      <w:r w:rsidR="0019110B" w:rsidRPr="0019110B">
        <w:rPr>
          <w:rFonts w:ascii="Cambria" w:hAnsi="Cambria"/>
        </w:rPr>
        <w:t>$</w:t>
      </w:r>
      <w:r w:rsidR="00FF537C">
        <w:rPr>
          <w:rFonts w:ascii="Cambria" w:hAnsi="Cambria"/>
        </w:rPr>
        <w:t>1,124.20</w:t>
      </w:r>
      <w:r w:rsidR="009A036B" w:rsidRPr="00DC7454">
        <w:rPr>
          <w:rFonts w:ascii="Cambria" w:hAnsi="Cambria"/>
          <w:b/>
        </w:rPr>
        <w:t xml:space="preserve">  </w:t>
      </w:r>
    </w:p>
    <w:p w14:paraId="46FB6B1E" w14:textId="77777777" w:rsidR="009A036B" w:rsidRPr="00DC7454" w:rsidRDefault="009A036B" w:rsidP="009A036B">
      <w:pPr>
        <w:rPr>
          <w:rFonts w:ascii="Cambria" w:hAnsi="Cambria"/>
        </w:rPr>
      </w:pPr>
      <w:r w:rsidRPr="00DC7454">
        <w:rPr>
          <w:rFonts w:ascii="Cambria" w:hAnsi="Cambria"/>
          <w:b/>
        </w:rPr>
        <w:t xml:space="preserve">                  </w:t>
      </w:r>
    </w:p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DC7454" w14:paraId="37FF7010" w14:textId="77777777" w:rsidTr="002651BE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492B4D" w14:textId="77777777" w:rsidR="009A036B" w:rsidRPr="00DC7454" w:rsidRDefault="009A036B" w:rsidP="002651BE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0EF4CD" w14:textId="77777777" w:rsidR="009A036B" w:rsidRPr="00DC7454" w:rsidRDefault="009A036B" w:rsidP="002651BE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D22F6B" w14:textId="77777777" w:rsidR="009A036B" w:rsidRPr="00DC7454" w:rsidRDefault="009A036B" w:rsidP="002651BE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Salary</w:t>
            </w:r>
            <w:r w:rsidR="002651BE" w:rsidRPr="00DC7454">
              <w:rPr>
                <w:rFonts w:ascii="Cambria" w:hAnsi="Cambria"/>
                <w:b/>
                <w:bCs/>
              </w:rPr>
              <w:t>**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71F8A2" w14:textId="77777777" w:rsidR="009A036B" w:rsidRPr="00DC7454" w:rsidRDefault="009A036B" w:rsidP="002651BE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5C33BF" w14:textId="77777777" w:rsidR="009A036B" w:rsidRPr="00DC7454" w:rsidRDefault="009A036B" w:rsidP="002651BE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39F882" w14:textId="77777777" w:rsidR="009A036B" w:rsidRPr="00DC7454" w:rsidRDefault="009A036B" w:rsidP="002651BE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:rsidR="009A036B" w:rsidRPr="00DC7454" w14:paraId="407F63BA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D7AF1AC" w14:textId="77777777" w:rsidR="009A036B" w:rsidRPr="00DC7454" w:rsidRDefault="009A036B" w:rsidP="009A036B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09647D9" w14:textId="3D37CC25" w:rsidR="009A036B" w:rsidRPr="00DC7454" w:rsidRDefault="009A036B" w:rsidP="009A036B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04F2D0B" w14:textId="22DAC156" w:rsidR="009A036B" w:rsidRPr="00DC7454" w:rsidRDefault="009A036B" w:rsidP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87FD756" w14:textId="48E8B7AA" w:rsidR="009A036B" w:rsidRPr="00DC7454" w:rsidRDefault="009A036B" w:rsidP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B74DE01" w14:textId="77777777" w:rsidR="009A036B" w:rsidRPr="00DC7454" w:rsidRDefault="009A036B" w:rsidP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D758516" w14:textId="29DC0ABD" w:rsidR="009A036B" w:rsidRPr="00DC7454" w:rsidRDefault="009A036B" w:rsidP="009A036B">
            <w:pPr>
              <w:rPr>
                <w:rFonts w:ascii="Cambria" w:hAnsi="Cambria"/>
              </w:rPr>
            </w:pPr>
          </w:p>
        </w:tc>
      </w:tr>
      <w:tr w:rsidR="00EF0AB1" w:rsidRPr="00DC7454" w14:paraId="7803F0E7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FF5139D" w14:textId="45F7105C" w:rsidR="00EF0AB1" w:rsidRPr="00DC7454" w:rsidRDefault="00FF537C" w:rsidP="00EF0AB1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</w:t>
            </w:r>
            <w:r w:rsidR="007136DE">
              <w:rPr>
                <w:rFonts w:ascii="Cambria" w:hAnsi="Cambria"/>
              </w:rPr>
              <w:t>Program Director 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7FE45D9" w14:textId="0331A9DA" w:rsidR="00EF0AB1" w:rsidRPr="0019110B" w:rsidRDefault="00EF0AB1" w:rsidP="0019110B">
            <w:pPr>
              <w:jc w:val="center"/>
              <w:rPr>
                <w:rFonts w:ascii="Cambria" w:hAnsi="Cambria"/>
              </w:rPr>
            </w:pPr>
            <w:r w:rsidRPr="0019110B">
              <w:rPr>
                <w:rFonts w:ascii="Cambria" w:hAnsi="Cambria"/>
              </w:rPr>
              <w:t>14/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0CA918A" w14:textId="313F55AE" w:rsidR="00EF0AB1" w:rsidRPr="0019110B" w:rsidRDefault="00EF0AB1" w:rsidP="0019110B">
            <w:pPr>
              <w:jc w:val="center"/>
              <w:rPr>
                <w:rFonts w:ascii="Cambria" w:hAnsi="Cambria"/>
              </w:rPr>
            </w:pPr>
            <w:r w:rsidRPr="0019110B">
              <w:rPr>
                <w:rFonts w:ascii="Cambria" w:hAnsi="Cambria"/>
              </w:rPr>
              <w:t>$129</w:t>
            </w:r>
            <w:r w:rsidR="00663BD9" w:rsidRPr="0019110B">
              <w:rPr>
                <w:rFonts w:ascii="Cambria" w:hAnsi="Cambria"/>
              </w:rPr>
              <w:t>,</w:t>
            </w:r>
            <w:r w:rsidRPr="0019110B">
              <w:rPr>
                <w:rFonts w:ascii="Cambria" w:hAnsi="Cambria"/>
              </w:rPr>
              <w:t>404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63E30B4" w14:textId="4E0A583A" w:rsidR="00EF0AB1" w:rsidRPr="0019110B" w:rsidRDefault="00EF0AB1" w:rsidP="0019110B">
            <w:pPr>
              <w:jc w:val="center"/>
              <w:rPr>
                <w:rFonts w:ascii="Cambria" w:hAnsi="Cambria"/>
              </w:rPr>
            </w:pPr>
            <w:r w:rsidRPr="0019110B">
              <w:rPr>
                <w:rFonts w:ascii="Cambria" w:hAnsi="Cambria"/>
              </w:rPr>
              <w:t>0.0</w:t>
            </w:r>
            <w:r w:rsidR="00864AD7">
              <w:rPr>
                <w:rFonts w:ascii="Cambria" w:hAnsi="Cambria"/>
              </w:rPr>
              <w:t>0</w:t>
            </w:r>
            <w:r w:rsidR="00F65835" w:rsidRPr="0019110B">
              <w:rPr>
                <w:rFonts w:ascii="Cambria" w:hAnsi="Cambria"/>
              </w:rPr>
              <w:t>4</w:t>
            </w:r>
            <w:r w:rsidRPr="0019110B">
              <w:rPr>
                <w:rFonts w:ascii="Cambria" w:hAnsi="Cambria"/>
              </w:rPr>
              <w:t>%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ADF2D80" w14:textId="77777777" w:rsidR="00EF0AB1" w:rsidRPr="00DC7454" w:rsidRDefault="00EF0AB1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EE1659D" w14:textId="0737D170" w:rsidR="00EF0AB1" w:rsidRPr="00DC7454" w:rsidRDefault="006C0EF8" w:rsidP="001911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</w:t>
            </w:r>
            <w:r w:rsidR="0019110B">
              <w:rPr>
                <w:rFonts w:ascii="Cambria" w:hAnsi="Cambria"/>
              </w:rPr>
              <w:t>517</w:t>
            </w:r>
            <w:r w:rsidR="00864AD7">
              <w:rPr>
                <w:rFonts w:ascii="Cambria" w:hAnsi="Cambria"/>
              </w:rPr>
              <w:t>.</w:t>
            </w:r>
            <w:r w:rsidR="0019110B">
              <w:rPr>
                <w:rFonts w:ascii="Cambria" w:hAnsi="Cambria"/>
              </w:rPr>
              <w:t>6</w:t>
            </w:r>
            <w:r w:rsidR="00FF537C">
              <w:rPr>
                <w:rFonts w:ascii="Cambria" w:hAnsi="Cambria"/>
              </w:rPr>
              <w:t>2</w:t>
            </w:r>
          </w:p>
        </w:tc>
      </w:tr>
      <w:tr w:rsidR="00EF0AB1" w:rsidRPr="00DC7454" w14:paraId="4A35173A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2219C07" w14:textId="34A9149C" w:rsidR="00EF0AB1" w:rsidRPr="00DC7454" w:rsidRDefault="00FF537C" w:rsidP="00EF0AB1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</w:t>
            </w:r>
            <w:r w:rsidR="007136DE">
              <w:rPr>
                <w:rFonts w:ascii="Cambria" w:hAnsi="Cambria"/>
              </w:rPr>
              <w:t>Program Director 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E6BA0FF" w14:textId="0F6B13E7" w:rsidR="00EF0AB1" w:rsidRPr="0019110B" w:rsidRDefault="00757574" w:rsidP="0019110B">
            <w:pPr>
              <w:jc w:val="center"/>
              <w:rPr>
                <w:rFonts w:ascii="Cambria" w:hAnsi="Cambria"/>
              </w:rPr>
            </w:pPr>
            <w:r w:rsidRPr="0019110B">
              <w:rPr>
                <w:rFonts w:ascii="Cambria" w:hAnsi="Cambria"/>
              </w:rPr>
              <w:t>14/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20C1234" w14:textId="297C36A6" w:rsidR="00EF0AB1" w:rsidRPr="0019110B" w:rsidRDefault="00366222" w:rsidP="0019110B">
            <w:pPr>
              <w:jc w:val="center"/>
              <w:rPr>
                <w:rFonts w:ascii="Cambria" w:hAnsi="Cambria"/>
              </w:rPr>
            </w:pPr>
            <w:r w:rsidRPr="0019110B">
              <w:rPr>
                <w:rFonts w:ascii="Cambria" w:hAnsi="Cambria" w:cs="Arial"/>
                <w:shd w:val="clear" w:color="auto" w:fill="FFFFFF"/>
              </w:rPr>
              <w:t>$145,578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4233E3E" w14:textId="7DE78D8C" w:rsidR="00EF0AB1" w:rsidRPr="0019110B" w:rsidRDefault="007E00B9" w:rsidP="0019110B">
            <w:pPr>
              <w:jc w:val="center"/>
              <w:rPr>
                <w:rFonts w:ascii="Cambria" w:hAnsi="Cambria"/>
              </w:rPr>
            </w:pPr>
            <w:r w:rsidRPr="0019110B">
              <w:rPr>
                <w:rFonts w:ascii="Cambria" w:hAnsi="Cambria"/>
              </w:rPr>
              <w:t>0.0</w:t>
            </w:r>
            <w:r w:rsidR="00864AD7">
              <w:rPr>
                <w:rFonts w:ascii="Cambria" w:hAnsi="Cambria"/>
              </w:rPr>
              <w:t>0</w:t>
            </w:r>
            <w:r w:rsidR="00F65835" w:rsidRPr="0019110B">
              <w:rPr>
                <w:rFonts w:ascii="Cambria" w:hAnsi="Cambria"/>
              </w:rPr>
              <w:t>2</w:t>
            </w:r>
            <w:r w:rsidRPr="0019110B">
              <w:rPr>
                <w:rFonts w:ascii="Cambria" w:hAnsi="Cambria"/>
              </w:rPr>
              <w:t>%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71792D6" w14:textId="77777777" w:rsidR="00EF0AB1" w:rsidRPr="00DC7454" w:rsidRDefault="00EF0AB1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E68EC10" w14:textId="7D376978" w:rsidR="00EF0AB1" w:rsidRPr="00DC7454" w:rsidRDefault="006C0EF8" w:rsidP="001911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</w:t>
            </w:r>
            <w:r w:rsidR="00582B36">
              <w:rPr>
                <w:rFonts w:ascii="Cambria" w:hAnsi="Cambria"/>
              </w:rPr>
              <w:t>29</w:t>
            </w:r>
            <w:r w:rsidR="0019110B">
              <w:rPr>
                <w:rFonts w:ascii="Cambria" w:hAnsi="Cambria"/>
              </w:rPr>
              <w:t>1</w:t>
            </w:r>
            <w:r w:rsidR="00864AD7">
              <w:rPr>
                <w:rFonts w:ascii="Cambria" w:hAnsi="Cambria"/>
              </w:rPr>
              <w:t>.</w:t>
            </w:r>
            <w:r w:rsidR="00FF537C">
              <w:rPr>
                <w:rFonts w:ascii="Cambria" w:hAnsi="Cambria"/>
              </w:rPr>
              <w:t>16</w:t>
            </w:r>
          </w:p>
        </w:tc>
      </w:tr>
      <w:tr w:rsidR="00EF0AB1" w:rsidRPr="00DC7454" w14:paraId="2B56722F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7B3220E" w14:textId="6E0206EB" w:rsidR="00EF0AB1" w:rsidRPr="00DC7454" w:rsidRDefault="00FF537C" w:rsidP="00EF0AB1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</w:t>
            </w:r>
            <w:r w:rsidR="007136DE">
              <w:rPr>
                <w:rFonts w:ascii="Cambria" w:hAnsi="Cambria"/>
              </w:rPr>
              <w:t>Program Director 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E2E346E" w14:textId="38EBA119" w:rsidR="00EF0AB1" w:rsidRPr="0019110B" w:rsidRDefault="00AC3C8A" w:rsidP="0019110B">
            <w:pPr>
              <w:jc w:val="center"/>
              <w:rPr>
                <w:rFonts w:ascii="Cambria" w:hAnsi="Cambria"/>
              </w:rPr>
            </w:pPr>
            <w:r w:rsidRPr="0019110B">
              <w:rPr>
                <w:rFonts w:ascii="Cambria" w:hAnsi="Cambria"/>
              </w:rPr>
              <w:t>14/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D9E130F" w14:textId="687DD647" w:rsidR="00EF0AB1" w:rsidRPr="0019110B" w:rsidRDefault="00F56A8C" w:rsidP="0019110B">
            <w:pPr>
              <w:jc w:val="center"/>
              <w:rPr>
                <w:rFonts w:ascii="Cambria" w:hAnsi="Cambria"/>
              </w:rPr>
            </w:pPr>
            <w:r w:rsidRPr="0019110B">
              <w:rPr>
                <w:rFonts w:ascii="Cambria" w:hAnsi="Cambria"/>
              </w:rPr>
              <w:t>$157,709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44E2201" w14:textId="372E23F4" w:rsidR="00EF0AB1" w:rsidRPr="0019110B" w:rsidRDefault="007E00B9" w:rsidP="0019110B">
            <w:pPr>
              <w:jc w:val="center"/>
              <w:rPr>
                <w:rFonts w:ascii="Cambria" w:hAnsi="Cambria"/>
              </w:rPr>
            </w:pPr>
            <w:r w:rsidRPr="0019110B">
              <w:rPr>
                <w:rFonts w:ascii="Cambria" w:hAnsi="Cambria"/>
              </w:rPr>
              <w:t>0.0</w:t>
            </w:r>
            <w:r w:rsidR="00864AD7">
              <w:rPr>
                <w:rFonts w:ascii="Cambria" w:hAnsi="Cambria"/>
              </w:rPr>
              <w:t>0</w:t>
            </w:r>
            <w:r w:rsidR="00F65835" w:rsidRPr="0019110B">
              <w:rPr>
                <w:rFonts w:ascii="Cambria" w:hAnsi="Cambria"/>
              </w:rPr>
              <w:t>2</w:t>
            </w:r>
            <w:r w:rsidRPr="0019110B">
              <w:rPr>
                <w:rFonts w:ascii="Cambria" w:hAnsi="Cambria"/>
              </w:rPr>
              <w:t>%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47B6E6F" w14:textId="77777777" w:rsidR="00EF0AB1" w:rsidRPr="00DC7454" w:rsidRDefault="00EF0AB1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E486BA5" w14:textId="51D62BE2" w:rsidR="00EF0AB1" w:rsidRPr="00DC7454" w:rsidRDefault="006C0EF8" w:rsidP="001911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</w:t>
            </w:r>
            <w:r w:rsidR="00582B36">
              <w:rPr>
                <w:rFonts w:ascii="Cambria" w:hAnsi="Cambria"/>
              </w:rPr>
              <w:t>3</w:t>
            </w:r>
            <w:r w:rsidR="0019110B">
              <w:rPr>
                <w:rFonts w:ascii="Cambria" w:hAnsi="Cambria"/>
              </w:rPr>
              <w:t>15</w:t>
            </w:r>
            <w:r w:rsidR="00864AD7">
              <w:rPr>
                <w:rFonts w:ascii="Cambria" w:hAnsi="Cambria"/>
              </w:rPr>
              <w:t>.</w:t>
            </w:r>
            <w:r w:rsidR="00730345">
              <w:rPr>
                <w:rFonts w:ascii="Cambria" w:hAnsi="Cambria"/>
              </w:rPr>
              <w:t>4</w:t>
            </w:r>
            <w:r w:rsidR="00FF537C">
              <w:rPr>
                <w:rFonts w:ascii="Cambria" w:hAnsi="Cambria"/>
              </w:rPr>
              <w:t>2</w:t>
            </w:r>
          </w:p>
        </w:tc>
      </w:tr>
      <w:tr w:rsidR="00EF0AB1" w:rsidRPr="00DC7454" w14:paraId="4B5074B4" w14:textId="77777777" w:rsidTr="00B85A6C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1C8D7D2" w14:textId="77777777" w:rsidR="00EF0AB1" w:rsidRPr="00DC7454" w:rsidRDefault="00EF0AB1" w:rsidP="00EF0AB1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10C85A1" w14:textId="77777777" w:rsidR="00EF0AB1" w:rsidRPr="00DC7454" w:rsidRDefault="00EF0AB1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86F5286" w14:textId="77777777" w:rsidR="00EF0AB1" w:rsidRPr="00DC7454" w:rsidRDefault="00EF0AB1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1BD9AC7" w14:textId="77777777" w:rsidR="00EF0AB1" w:rsidRPr="00DC7454" w:rsidRDefault="00EF0AB1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61E76B54" w14:textId="77777777" w:rsidR="00EF0AB1" w:rsidRPr="00DC7454" w:rsidRDefault="00EF0AB1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60D67B6" w14:textId="1B810FA7" w:rsidR="00EF0AB1" w:rsidRPr="00DC7454" w:rsidRDefault="0019110B" w:rsidP="001911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0</w:t>
            </w:r>
          </w:p>
        </w:tc>
      </w:tr>
      <w:tr w:rsidR="00EF0AB1" w:rsidRPr="00DC7454" w14:paraId="76504A6F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899F115" w14:textId="77777777" w:rsidR="00EF0AB1" w:rsidRPr="00DC7454" w:rsidRDefault="00EF0AB1" w:rsidP="00EF0AB1">
            <w:pPr>
              <w:rPr>
                <w:rFonts w:ascii="Cambria" w:hAnsi="Cambria"/>
              </w:rPr>
            </w:pPr>
            <w:r w:rsidRPr="00DC7454">
              <w:rPr>
                <w:rFonts w:ascii="Cambria" w:hAnsi="Cambria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4C2AEB5" w14:textId="77777777" w:rsidR="00EF0AB1" w:rsidRPr="00DC7454" w:rsidRDefault="00EF0AB1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BB54E29" w14:textId="77777777" w:rsidR="00EF0AB1" w:rsidRPr="00DC7454" w:rsidRDefault="00EF0AB1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5847734" w14:textId="77777777" w:rsidR="00EF0AB1" w:rsidRPr="00DC7454" w:rsidRDefault="00EF0AB1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5DDC68D" w14:textId="77777777" w:rsidR="00EF0AB1" w:rsidRPr="00DC7454" w:rsidRDefault="00EF0AB1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8170610" w14:textId="26628CBB" w:rsidR="00EF0AB1" w:rsidRPr="00DC7454" w:rsidRDefault="0019110B" w:rsidP="001911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0</w:t>
            </w:r>
          </w:p>
        </w:tc>
      </w:tr>
      <w:tr w:rsidR="00EF0AB1" w:rsidRPr="00DC7454" w14:paraId="1CB42A46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1446E21" w14:textId="77777777" w:rsidR="00EF0AB1" w:rsidRPr="00DC7454" w:rsidRDefault="00EF0AB1" w:rsidP="00EF0AB1">
            <w:pPr>
              <w:rPr>
                <w:rFonts w:ascii="Cambria" w:hAnsi="Cambria"/>
              </w:rPr>
            </w:pPr>
            <w:r w:rsidRPr="00DC7454">
              <w:rPr>
                <w:rFonts w:ascii="Cambria" w:hAnsi="Cambria"/>
              </w:rPr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9418762" w14:textId="77777777" w:rsidR="00EF0AB1" w:rsidRPr="00DC7454" w:rsidRDefault="00EF0AB1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1F39891" w14:textId="77777777" w:rsidR="00EF0AB1" w:rsidRPr="00DC7454" w:rsidRDefault="00EF0AB1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930A914" w14:textId="77777777" w:rsidR="00EF0AB1" w:rsidRPr="00DC7454" w:rsidRDefault="00EF0AB1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AD312CB" w14:textId="77777777" w:rsidR="00EF0AB1" w:rsidRPr="00DC7454" w:rsidRDefault="00EF0AB1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E84EE3C" w14:textId="60A04635" w:rsidR="00EF0AB1" w:rsidRPr="00DC7454" w:rsidRDefault="0019110B" w:rsidP="001911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0</w:t>
            </w:r>
          </w:p>
        </w:tc>
      </w:tr>
      <w:tr w:rsidR="00EF0AB1" w:rsidRPr="00DC7454" w14:paraId="60490512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C674EE" w14:textId="77777777" w:rsidR="00EF0AB1" w:rsidRPr="00DC7454" w:rsidRDefault="00EF0AB1" w:rsidP="00EF0AB1">
            <w:pPr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6809C76" w14:textId="77777777" w:rsidR="00EF0AB1" w:rsidRPr="00DC7454" w:rsidRDefault="00EF0AB1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EFF3814" w14:textId="77777777" w:rsidR="00EF0AB1" w:rsidRPr="00DC7454" w:rsidRDefault="00EF0AB1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172F9B" w14:textId="6FF56775" w:rsidR="00EF0AB1" w:rsidRPr="00DC7454" w:rsidRDefault="00EF0AB1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48A2D12" w14:textId="77777777" w:rsidR="00EF0AB1" w:rsidRPr="00DC7454" w:rsidRDefault="00EF0AB1" w:rsidP="0019110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3EFC443" w14:textId="205E70B8" w:rsidR="00EF0AB1" w:rsidRPr="0019110B" w:rsidRDefault="006C0EF8" w:rsidP="0019110B">
            <w:pPr>
              <w:jc w:val="center"/>
              <w:rPr>
                <w:rFonts w:ascii="Cambria" w:hAnsi="Cambria"/>
                <w:b/>
                <w:bCs/>
              </w:rPr>
            </w:pPr>
            <w:bookmarkStart w:id="1" w:name="_Hlk45522136"/>
            <w:r w:rsidRPr="0019110B">
              <w:rPr>
                <w:rFonts w:ascii="Cambria" w:hAnsi="Cambria"/>
                <w:b/>
                <w:bCs/>
              </w:rPr>
              <w:t>$1</w:t>
            </w:r>
            <w:r w:rsidR="00730345">
              <w:rPr>
                <w:rFonts w:ascii="Cambria" w:hAnsi="Cambria"/>
                <w:b/>
                <w:bCs/>
              </w:rPr>
              <w:t>,1</w:t>
            </w:r>
            <w:r w:rsidR="0019110B" w:rsidRPr="0019110B">
              <w:rPr>
                <w:rFonts w:ascii="Cambria" w:hAnsi="Cambria"/>
                <w:b/>
                <w:bCs/>
              </w:rPr>
              <w:t>24</w:t>
            </w:r>
            <w:r w:rsidR="00730345">
              <w:rPr>
                <w:rFonts w:ascii="Cambria" w:hAnsi="Cambria"/>
                <w:b/>
                <w:bCs/>
              </w:rPr>
              <w:t>.</w:t>
            </w:r>
            <w:bookmarkEnd w:id="1"/>
            <w:r w:rsidR="00730345">
              <w:rPr>
                <w:rFonts w:ascii="Cambria" w:hAnsi="Cambria"/>
                <w:b/>
                <w:bCs/>
              </w:rPr>
              <w:t>2</w:t>
            </w:r>
            <w:r w:rsidR="00FF537C">
              <w:rPr>
                <w:rFonts w:ascii="Cambria" w:hAnsi="Cambria"/>
                <w:b/>
                <w:bCs/>
              </w:rPr>
              <w:t>0</w:t>
            </w:r>
          </w:p>
        </w:tc>
      </w:tr>
    </w:tbl>
    <w:p w14:paraId="6C546F5C" w14:textId="77777777" w:rsidR="00ED6492" w:rsidRDefault="002651BE">
      <w:pPr>
        <w:rPr>
          <w:rStyle w:val="Hyperlink"/>
          <w:rFonts w:ascii="Cambria" w:hAnsi="Cambria"/>
          <w:bCs/>
          <w:sz w:val="20"/>
          <w:szCs w:val="20"/>
          <w:lang w:eastAsia="zh-CN"/>
        </w:rPr>
      </w:pPr>
      <w:r w:rsidRPr="00DC7454">
        <w:rPr>
          <w:rFonts w:ascii="Cambria" w:hAnsi="Cambria"/>
          <w:bCs/>
          <w:sz w:val="20"/>
          <w:szCs w:val="20"/>
          <w:lang w:eastAsia="zh-CN"/>
        </w:rPr>
        <w:t>**</w:t>
      </w:r>
      <w:r w:rsidR="00E23263" w:rsidRPr="00DC7454">
        <w:rPr>
          <w:rFonts w:ascii="Cambria" w:hAnsi="Cambria"/>
          <w:bCs/>
          <w:sz w:val="20"/>
          <w:szCs w:val="20"/>
          <w:lang w:eastAsia="zh-CN"/>
        </w:rPr>
        <w:t xml:space="preserve">The salary in the table above is cited from: </w:t>
      </w:r>
      <w:r w:rsidRPr="00DC7454">
        <w:rPr>
          <w:rFonts w:ascii="Cambria" w:hAnsi="Cambria"/>
          <w:sz w:val="20"/>
          <w:szCs w:val="20"/>
        </w:rPr>
        <w:t xml:space="preserve"> </w:t>
      </w:r>
      <w:hyperlink r:id="rId12" w:history="1">
        <w:r w:rsidR="00E23263" w:rsidRPr="00DC7454">
          <w:rPr>
            <w:rStyle w:val="Hyperlink"/>
            <w:rFonts w:ascii="Cambria" w:hAnsi="Cambria"/>
            <w:bCs/>
            <w:sz w:val="20"/>
            <w:szCs w:val="20"/>
            <w:lang w:eastAsia="zh-CN"/>
          </w:rPr>
          <w:t>https://www.opm.gov/policy-data-oversight/pay-leave/salaries-wages/salary-tables/20Tables/html/DCB.aspx</w:t>
        </w:r>
      </w:hyperlink>
    </w:p>
    <w:p w14:paraId="7E4104DE" w14:textId="77777777" w:rsidR="00B85A6C" w:rsidRDefault="00B85A6C">
      <w:pPr>
        <w:rPr>
          <w:rFonts w:ascii="Cambria" w:hAnsi="Cambria"/>
          <w:b/>
          <w:bCs/>
          <w:sz w:val="20"/>
          <w:szCs w:val="20"/>
        </w:rPr>
      </w:pPr>
    </w:p>
    <w:p w14:paraId="774AC6F9" w14:textId="77777777" w:rsidR="0069403B" w:rsidRPr="00DC7454" w:rsidRDefault="00ED6492" w:rsidP="00F06866">
      <w:pPr>
        <w:rPr>
          <w:rFonts w:ascii="Cambria" w:hAnsi="Cambria"/>
          <w:b/>
        </w:rPr>
      </w:pPr>
      <w:r w:rsidRPr="00DC7454">
        <w:rPr>
          <w:rFonts w:ascii="Cambria" w:hAnsi="Cambria"/>
          <w:b/>
          <w:bCs/>
          <w:u w:val="single"/>
        </w:rPr>
        <w:lastRenderedPageBreak/>
        <w:t xml:space="preserve">If you are conducting a focus group, survey, or plan to employ statistical methods, please </w:t>
      </w:r>
      <w:r w:rsidR="0069403B" w:rsidRPr="00DC7454">
        <w:rPr>
          <w:rFonts w:ascii="Cambria" w:hAnsi="Cambria"/>
          <w:b/>
          <w:bCs/>
          <w:u w:val="single"/>
        </w:rPr>
        <w:t xml:space="preserve"> provide answers to the following questions:</w:t>
      </w:r>
    </w:p>
    <w:p w14:paraId="0AC02E1B" w14:textId="77777777" w:rsidR="0069403B" w:rsidRPr="00DC7454" w:rsidRDefault="0069403B" w:rsidP="00F06866">
      <w:pPr>
        <w:rPr>
          <w:rFonts w:ascii="Cambria" w:hAnsi="Cambria"/>
          <w:b/>
        </w:rPr>
      </w:pPr>
    </w:p>
    <w:p w14:paraId="09B567CD" w14:textId="77777777" w:rsidR="00F06866" w:rsidRPr="00DC7454" w:rsidRDefault="00636621" w:rsidP="00F06866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The</w:t>
      </w:r>
      <w:r w:rsidR="0069403B" w:rsidRPr="00DC7454">
        <w:rPr>
          <w:rFonts w:ascii="Cambria" w:hAnsi="Cambria"/>
          <w:b/>
        </w:rPr>
        <w:t xml:space="preserve"> select</w:t>
      </w:r>
      <w:r w:rsidRPr="00DC7454">
        <w:rPr>
          <w:rFonts w:ascii="Cambria" w:hAnsi="Cambria"/>
          <w:b/>
        </w:rPr>
        <w:t>ion of your targeted respondents</w:t>
      </w:r>
    </w:p>
    <w:p w14:paraId="0F5BDA79" w14:textId="3E3FE51C" w:rsidR="0069403B" w:rsidRPr="00DC7454" w:rsidRDefault="0069403B" w:rsidP="0069403B">
      <w:pPr>
        <w:pStyle w:val="ListParagraph"/>
        <w:numPr>
          <w:ilvl w:val="0"/>
          <w:numId w:val="15"/>
        </w:numPr>
        <w:rPr>
          <w:rFonts w:ascii="Cambria" w:hAnsi="Cambria"/>
        </w:rPr>
      </w:pPr>
      <w:r w:rsidRPr="00DC7454">
        <w:rPr>
          <w:rFonts w:ascii="Cambria" w:hAnsi="Cambria"/>
        </w:rPr>
        <w:t>Do you have a customer list or something similar that defines the universe of potential respondents</w:t>
      </w:r>
      <w:r w:rsidR="00636621" w:rsidRPr="00DC7454">
        <w:rPr>
          <w:rFonts w:ascii="Cambria" w:hAnsi="Cambria"/>
        </w:rPr>
        <w:t xml:space="preserve"> and do you have a sampling plan for selecting from this universe</w:t>
      </w:r>
      <w:r w:rsidRPr="00DC7454">
        <w:rPr>
          <w:rFonts w:ascii="Cambria" w:hAnsi="Cambria"/>
        </w:rPr>
        <w:t>?</w:t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="00636621" w:rsidRPr="00DC7454">
        <w:rPr>
          <w:rFonts w:ascii="Cambria" w:hAnsi="Cambria"/>
        </w:rPr>
        <w:tab/>
      </w:r>
      <w:r w:rsidR="00636621" w:rsidRPr="00DC7454">
        <w:rPr>
          <w:rFonts w:ascii="Cambria" w:hAnsi="Cambria"/>
        </w:rPr>
        <w:tab/>
      </w:r>
      <w:r w:rsidR="00636621"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>[</w:t>
      </w:r>
      <w:r w:rsidR="00254BB9">
        <w:rPr>
          <w:rFonts w:ascii="Cambria" w:hAnsi="Cambria"/>
        </w:rPr>
        <w:t>x</w:t>
      </w:r>
      <w:r w:rsidRPr="00DC7454">
        <w:rPr>
          <w:rFonts w:ascii="Cambria" w:hAnsi="Cambria"/>
        </w:rPr>
        <w:t>] Yes</w:t>
      </w:r>
      <w:r w:rsidRPr="00DC7454">
        <w:rPr>
          <w:rFonts w:ascii="Cambria" w:hAnsi="Cambria"/>
        </w:rPr>
        <w:tab/>
        <w:t>[ ] No</w:t>
      </w:r>
    </w:p>
    <w:p w14:paraId="51D913DF" w14:textId="77777777" w:rsidR="00636621" w:rsidRPr="00DC7454" w:rsidRDefault="00636621" w:rsidP="00636621">
      <w:pPr>
        <w:pStyle w:val="ListParagraph"/>
        <w:rPr>
          <w:rFonts w:ascii="Cambria" w:hAnsi="Cambria"/>
        </w:rPr>
      </w:pPr>
    </w:p>
    <w:p w14:paraId="0FDC2988" w14:textId="4BF61D67" w:rsidR="00636621" w:rsidRDefault="00636621" w:rsidP="001B0AAA">
      <w:pPr>
        <w:rPr>
          <w:rFonts w:ascii="Cambria" w:hAnsi="Cambria"/>
        </w:rPr>
      </w:pPr>
      <w:r w:rsidRPr="00DC7454">
        <w:rPr>
          <w:rFonts w:ascii="Cambria" w:hAnsi="Cambria"/>
        </w:rPr>
        <w:t>If the answer is yes, please provide a description of both below</w:t>
      </w:r>
      <w:r w:rsidR="00A403BB" w:rsidRPr="00DC7454">
        <w:rPr>
          <w:rFonts w:ascii="Cambria" w:hAnsi="Cambria"/>
        </w:rPr>
        <w:t xml:space="preserve"> (or attach the sampling plan)</w:t>
      </w:r>
      <w:r w:rsidRPr="00DC7454">
        <w:rPr>
          <w:rFonts w:ascii="Cambria" w:hAnsi="Cambria"/>
        </w:rPr>
        <w:t>?   If the answer is no, please provide a description of how you plan to identify your potential group of respondents</w:t>
      </w:r>
      <w:r w:rsidR="001B0AAA" w:rsidRPr="00DC7454">
        <w:rPr>
          <w:rFonts w:ascii="Cambria" w:hAnsi="Cambria"/>
        </w:rPr>
        <w:t xml:space="preserve"> and how you will select them</w:t>
      </w:r>
      <w:r w:rsidRPr="00DC7454">
        <w:rPr>
          <w:rFonts w:ascii="Cambria" w:hAnsi="Cambria"/>
        </w:rPr>
        <w:t>?</w:t>
      </w:r>
    </w:p>
    <w:p w14:paraId="3BD2E72A" w14:textId="24FAFB92" w:rsidR="00400BB2" w:rsidRDefault="00400BB2" w:rsidP="001B0AAA">
      <w:pPr>
        <w:rPr>
          <w:rFonts w:ascii="Cambria" w:hAnsi="Cambria"/>
        </w:rPr>
      </w:pPr>
    </w:p>
    <w:p w14:paraId="4B91C430" w14:textId="18E8DA3A" w:rsidR="00400BB2" w:rsidRPr="00A52430" w:rsidRDefault="00663BD9" w:rsidP="001B0AAA">
      <w:pPr>
        <w:rPr>
          <w:rFonts w:ascii="Cambria" w:hAnsi="Cambria"/>
        </w:rPr>
      </w:pPr>
      <w:r>
        <w:rPr>
          <w:rFonts w:ascii="Cambria" w:hAnsi="Cambria"/>
        </w:rPr>
        <w:t>Potential respondents are NCI</w:t>
      </w:r>
      <w:r w:rsidR="00DF1384" w:rsidRPr="00A52430">
        <w:rPr>
          <w:rFonts w:ascii="Cambria" w:hAnsi="Cambria"/>
        </w:rPr>
        <w:t xml:space="preserve"> grantees who are conducting preclinical studies to discover and develop chemical entities or biological agents for cancer therapy. </w:t>
      </w:r>
      <w:r w:rsidR="006940AA">
        <w:rPr>
          <w:rFonts w:ascii="Cambria" w:hAnsi="Cambria"/>
        </w:rPr>
        <w:t xml:space="preserve"> </w:t>
      </w:r>
      <w:r>
        <w:rPr>
          <w:rFonts w:ascii="Cambria" w:hAnsi="Cambria"/>
        </w:rPr>
        <w:t>Identified</w:t>
      </w:r>
      <w:r w:rsidR="007136DE">
        <w:rPr>
          <w:rFonts w:ascii="Cambria" w:hAnsi="Cambria"/>
        </w:rPr>
        <w:t xml:space="preserve"> potential respondents who have grants </w:t>
      </w:r>
      <w:r>
        <w:rPr>
          <w:rFonts w:ascii="Cambria" w:hAnsi="Cambria"/>
        </w:rPr>
        <w:t>in the</w:t>
      </w:r>
      <w:r w:rsidR="007136DE">
        <w:rPr>
          <w:rFonts w:ascii="Cambria" w:hAnsi="Cambria"/>
        </w:rPr>
        <w:t xml:space="preserve"> DTP portfolio will be selected for this survey.</w:t>
      </w:r>
      <w:r>
        <w:rPr>
          <w:rFonts w:ascii="Cambria" w:hAnsi="Cambria"/>
        </w:rPr>
        <w:t xml:space="preserve">  The list of potential respondents will be identified using the Query, View, Report (QVR) system.</w:t>
      </w:r>
    </w:p>
    <w:p w14:paraId="0C31FFE1" w14:textId="77777777" w:rsidR="00A403BB" w:rsidRPr="00DC7454" w:rsidRDefault="00A403BB" w:rsidP="00A403BB">
      <w:pPr>
        <w:pStyle w:val="ListParagraph"/>
        <w:rPr>
          <w:rFonts w:ascii="Cambria" w:hAnsi="Cambria"/>
        </w:rPr>
      </w:pPr>
    </w:p>
    <w:p w14:paraId="75321A6D" w14:textId="77777777" w:rsidR="00A403BB" w:rsidRPr="00DC7454" w:rsidRDefault="00A403BB" w:rsidP="00A403BB">
      <w:pPr>
        <w:rPr>
          <w:rFonts w:ascii="Cambria" w:hAnsi="Cambria"/>
        </w:rPr>
      </w:pPr>
    </w:p>
    <w:p w14:paraId="1E2CB093" w14:textId="77777777" w:rsidR="00A403BB" w:rsidRPr="00DC7454" w:rsidRDefault="00A403BB" w:rsidP="00A403BB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Administration of the Instrument</w:t>
      </w:r>
    </w:p>
    <w:p w14:paraId="337EBD50" w14:textId="77777777" w:rsidR="00A403BB" w:rsidRPr="00DC7454" w:rsidRDefault="001B0AAA" w:rsidP="00A403BB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DC7454">
        <w:rPr>
          <w:rFonts w:ascii="Cambria" w:hAnsi="Cambria"/>
        </w:rPr>
        <w:t>H</w:t>
      </w:r>
      <w:r w:rsidR="00A403BB" w:rsidRPr="00DC7454">
        <w:rPr>
          <w:rFonts w:ascii="Cambria" w:hAnsi="Cambria"/>
        </w:rPr>
        <w:t>ow will you collect the information? (Check all that apply)</w:t>
      </w:r>
    </w:p>
    <w:p w14:paraId="20316B99" w14:textId="3BB553D8" w:rsidR="001B0AAA" w:rsidRPr="00DC7454" w:rsidRDefault="00A403BB" w:rsidP="001B0AAA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 xml:space="preserve">[ </w:t>
      </w:r>
      <w:r w:rsidR="001B0AAA" w:rsidRPr="00DC7454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 Web-based</w:t>
      </w:r>
      <w:r w:rsidR="001B0AAA" w:rsidRPr="00DC7454">
        <w:rPr>
          <w:rFonts w:ascii="Cambria" w:hAnsi="Cambria"/>
        </w:rPr>
        <w:t xml:space="preserve"> or other forms of Social Media </w:t>
      </w:r>
    </w:p>
    <w:p w14:paraId="22F995A4" w14:textId="789B7CAB" w:rsidR="001B0AAA" w:rsidRPr="00DC7454" w:rsidRDefault="00A403BB" w:rsidP="001B0AAA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 xml:space="preserve">[ </w:t>
      </w:r>
      <w:r w:rsidR="001B0AAA" w:rsidRPr="00DC7454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 Telephone</w:t>
      </w:r>
      <w:r w:rsidRPr="00DC7454">
        <w:rPr>
          <w:rFonts w:ascii="Cambria" w:hAnsi="Cambria"/>
        </w:rPr>
        <w:tab/>
      </w:r>
    </w:p>
    <w:p w14:paraId="5BEE6BE0" w14:textId="77777777" w:rsidR="001B0AAA" w:rsidRPr="00DC7454" w:rsidRDefault="00A403BB" w:rsidP="001B0AAA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>[</w:t>
      </w:r>
      <w:r w:rsidR="001B0AAA" w:rsidRPr="00DC7454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 xml:space="preserve"> ] In-person</w:t>
      </w:r>
      <w:r w:rsidRPr="00DC7454">
        <w:rPr>
          <w:rFonts w:ascii="Cambria" w:hAnsi="Cambria"/>
        </w:rPr>
        <w:tab/>
      </w:r>
    </w:p>
    <w:p w14:paraId="64AD4C29" w14:textId="77777777" w:rsidR="001B0AAA" w:rsidRDefault="00A403BB" w:rsidP="001B0AAA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 xml:space="preserve">[ </w:t>
      </w:r>
      <w:r w:rsidR="001B0AAA" w:rsidRPr="00DC7454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 Mail</w:t>
      </w:r>
      <w:r w:rsidR="001B0AAA" w:rsidRPr="00DC7454">
        <w:rPr>
          <w:rFonts w:ascii="Cambria" w:hAnsi="Cambria"/>
        </w:rPr>
        <w:t xml:space="preserve"> </w:t>
      </w:r>
    </w:p>
    <w:p w14:paraId="674FAE4A" w14:textId="365E54AB" w:rsidR="00676FFC" w:rsidRPr="00B85A6C" w:rsidRDefault="00676FFC" w:rsidP="00676FFC">
      <w:pPr>
        <w:ind w:left="720"/>
        <w:rPr>
          <w:rFonts w:ascii="Cambria" w:hAnsi="Cambria"/>
        </w:rPr>
      </w:pPr>
      <w:r w:rsidRPr="00B85A6C">
        <w:rPr>
          <w:rFonts w:ascii="Cambria" w:hAnsi="Cambria"/>
        </w:rPr>
        <w:t>[</w:t>
      </w:r>
      <w:r w:rsidR="00663BD9">
        <w:rPr>
          <w:rFonts w:ascii="Cambria" w:hAnsi="Cambria"/>
        </w:rPr>
        <w:t>x</w:t>
      </w:r>
      <w:r w:rsidRPr="00B85A6C">
        <w:rPr>
          <w:rFonts w:ascii="Cambria" w:hAnsi="Cambria"/>
        </w:rPr>
        <w:t>] Survey Form</w:t>
      </w:r>
    </w:p>
    <w:p w14:paraId="76DE2E36" w14:textId="77777777" w:rsidR="00676FFC" w:rsidRPr="00DC7454" w:rsidRDefault="00676FFC" w:rsidP="00676FFC">
      <w:pPr>
        <w:ind w:left="720"/>
        <w:rPr>
          <w:rFonts w:ascii="Cambria" w:hAnsi="Cambria"/>
        </w:rPr>
      </w:pPr>
      <w:r w:rsidRPr="00B85A6C">
        <w:rPr>
          <w:rFonts w:ascii="Cambria" w:hAnsi="Cambria"/>
        </w:rPr>
        <w:t>[  ] Chart Abstraction</w:t>
      </w:r>
    </w:p>
    <w:p w14:paraId="449FCBF2" w14:textId="77777777" w:rsidR="001B0AAA" w:rsidRDefault="00A403BB" w:rsidP="001B0AAA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 xml:space="preserve">[ </w:t>
      </w:r>
      <w:r w:rsidR="001B0AAA" w:rsidRPr="00DC7454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 Other, Explain</w:t>
      </w:r>
    </w:p>
    <w:p w14:paraId="415FE658" w14:textId="77777777" w:rsidR="00676FFC" w:rsidRPr="00DC7454" w:rsidRDefault="00676FFC" w:rsidP="001B0AAA">
      <w:pPr>
        <w:ind w:left="720"/>
        <w:rPr>
          <w:rFonts w:ascii="Cambria" w:hAnsi="Cambria"/>
        </w:rPr>
      </w:pPr>
    </w:p>
    <w:p w14:paraId="1714993C" w14:textId="1BF3111A" w:rsidR="00F24CFC" w:rsidRPr="00B85A6C" w:rsidRDefault="00F24CFC" w:rsidP="00F24CFC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B85A6C">
        <w:rPr>
          <w:rFonts w:ascii="Cambria" w:hAnsi="Cambria"/>
        </w:rPr>
        <w:t>Will interviewers</w:t>
      </w:r>
      <w:r w:rsidR="00676FFC" w:rsidRPr="00B85A6C">
        <w:rPr>
          <w:rFonts w:ascii="Cambria" w:hAnsi="Cambria"/>
        </w:rPr>
        <w:t xml:space="preserve">, </w:t>
      </w:r>
      <w:r w:rsidRPr="00B85A6C">
        <w:rPr>
          <w:rFonts w:ascii="Cambria" w:hAnsi="Cambria"/>
        </w:rPr>
        <w:t>facilitators</w:t>
      </w:r>
      <w:r w:rsidR="00676FFC" w:rsidRPr="00B85A6C">
        <w:rPr>
          <w:rFonts w:ascii="Cambria" w:hAnsi="Cambria"/>
        </w:rPr>
        <w:t>, or research coordinators</w:t>
      </w:r>
      <w:r w:rsidRPr="00B85A6C">
        <w:rPr>
          <w:rFonts w:ascii="Cambria" w:hAnsi="Cambria"/>
        </w:rPr>
        <w:t xml:space="preserve"> be used?  [  ] Yes [ </w:t>
      </w:r>
      <w:r w:rsidR="00A6289A">
        <w:rPr>
          <w:rFonts w:ascii="Cambria" w:hAnsi="Cambria"/>
        </w:rPr>
        <w:t>x</w:t>
      </w:r>
      <w:r w:rsidRPr="00B85A6C">
        <w:rPr>
          <w:rFonts w:ascii="Cambria" w:hAnsi="Cambria"/>
        </w:rPr>
        <w:t xml:space="preserve"> ] No</w:t>
      </w:r>
    </w:p>
    <w:p w14:paraId="0C474F6B" w14:textId="77777777" w:rsidR="00F24CFC" w:rsidRPr="00DC7454" w:rsidRDefault="00F24CFC" w:rsidP="00F24CFC">
      <w:pPr>
        <w:pStyle w:val="ListParagraph"/>
        <w:ind w:left="360"/>
        <w:rPr>
          <w:rFonts w:ascii="Cambria" w:hAnsi="Cambria"/>
        </w:rPr>
      </w:pPr>
      <w:r w:rsidRPr="00DC7454">
        <w:rPr>
          <w:rFonts w:ascii="Cambria" w:hAnsi="Cambria"/>
        </w:rPr>
        <w:t xml:space="preserve"> </w:t>
      </w:r>
    </w:p>
    <w:p w14:paraId="26BE6D53" w14:textId="77777777" w:rsidR="0024521E" w:rsidRPr="00DC7454" w:rsidRDefault="00F24CFC" w:rsidP="0024521E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Please make sure that all instruments, instructions, and scripts are submitted with the request.</w:t>
      </w:r>
    </w:p>
    <w:p w14:paraId="7274DE7E" w14:textId="77777777" w:rsidR="000913EC" w:rsidRPr="00DC7454" w:rsidRDefault="000913EC" w:rsidP="00F24CFC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14:paraId="088883B5" w14:textId="77777777" w:rsidR="00AE14B1" w:rsidRPr="00DC7454" w:rsidRDefault="00AE14B1" w:rsidP="00AE14B1">
      <w:pPr>
        <w:rPr>
          <w:rFonts w:ascii="Cambria" w:hAnsi="Cambria"/>
        </w:rPr>
      </w:pPr>
    </w:p>
    <w:p w14:paraId="1B3AF635" w14:textId="1A20B270" w:rsidR="005E714A" w:rsidRPr="0019110B" w:rsidRDefault="005E714A" w:rsidP="0019110B">
      <w:pPr>
        <w:pStyle w:val="Heading2"/>
        <w:tabs>
          <w:tab w:val="left" w:pos="900"/>
        </w:tabs>
        <w:ind w:right="-180"/>
        <w:jc w:val="left"/>
        <w:rPr>
          <w:rFonts w:ascii="Cambria" w:hAnsi="Cambria"/>
          <w:b w:val="0"/>
        </w:rPr>
      </w:pPr>
    </w:p>
    <w:sectPr w:rsidR="005E714A" w:rsidRPr="0019110B" w:rsidSect="00B85A6C">
      <w:headerReference w:type="default" r:id="rId13"/>
      <w:footerReference w:type="default" r:id="rId14"/>
      <w:pgSz w:w="12240" w:h="15840"/>
      <w:pgMar w:top="450" w:right="1170" w:bottom="99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2A49E8" w14:textId="77777777" w:rsidR="007B1C17" w:rsidRDefault="007B1C17">
      <w:r>
        <w:separator/>
      </w:r>
    </w:p>
  </w:endnote>
  <w:endnote w:type="continuationSeparator" w:id="0">
    <w:p w14:paraId="65182BDD" w14:textId="77777777" w:rsidR="007B1C17" w:rsidRDefault="007B1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891546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A115C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F4A433" w14:textId="77777777" w:rsidR="007B1C17" w:rsidRDefault="007B1C17">
      <w:r>
        <w:separator/>
      </w:r>
    </w:p>
  </w:footnote>
  <w:footnote w:type="continuationSeparator" w:id="0">
    <w:p w14:paraId="19521BD6" w14:textId="77777777" w:rsidR="007B1C17" w:rsidRDefault="007B1C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F61B0" w14:textId="77777777"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D43363"/>
    <w:multiLevelType w:val="hybridMultilevel"/>
    <w:tmpl w:val="7574498C"/>
    <w:lvl w:ilvl="0" w:tplc="04090011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16"/>
  </w:num>
  <w:num w:numId="4">
    <w:abstractNumId w:val="18"/>
  </w:num>
  <w:num w:numId="5">
    <w:abstractNumId w:val="3"/>
  </w:num>
  <w:num w:numId="6">
    <w:abstractNumId w:val="1"/>
  </w:num>
  <w:num w:numId="7">
    <w:abstractNumId w:val="8"/>
  </w:num>
  <w:num w:numId="8">
    <w:abstractNumId w:val="14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3"/>
  </w:num>
  <w:num w:numId="16">
    <w:abstractNumId w:val="12"/>
  </w:num>
  <w:num w:numId="17">
    <w:abstractNumId w:val="4"/>
  </w:num>
  <w:num w:numId="18">
    <w:abstractNumId w:val="5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MTSxMLc0NTewNDZQ0lEKTi0uzszPAykwrAUAg+l4QywAAAA="/>
  </w:docVars>
  <w:rsids>
    <w:rsidRoot w:val="00D6383F"/>
    <w:rsid w:val="000071D1"/>
    <w:rsid w:val="00023A57"/>
    <w:rsid w:val="00047A64"/>
    <w:rsid w:val="00061324"/>
    <w:rsid w:val="00067329"/>
    <w:rsid w:val="000722CE"/>
    <w:rsid w:val="000913EC"/>
    <w:rsid w:val="000B2838"/>
    <w:rsid w:val="000D44CA"/>
    <w:rsid w:val="000E200B"/>
    <w:rsid w:val="000E3772"/>
    <w:rsid w:val="000F68BE"/>
    <w:rsid w:val="00107261"/>
    <w:rsid w:val="00162F83"/>
    <w:rsid w:val="001855D1"/>
    <w:rsid w:val="0019110B"/>
    <w:rsid w:val="0019177B"/>
    <w:rsid w:val="001927A4"/>
    <w:rsid w:val="00194AC6"/>
    <w:rsid w:val="001A23B0"/>
    <w:rsid w:val="001A25CC"/>
    <w:rsid w:val="001B0AAA"/>
    <w:rsid w:val="001B3C24"/>
    <w:rsid w:val="001B4357"/>
    <w:rsid w:val="001C39F7"/>
    <w:rsid w:val="001D02AE"/>
    <w:rsid w:val="00205EC3"/>
    <w:rsid w:val="00207614"/>
    <w:rsid w:val="00214C2C"/>
    <w:rsid w:val="00235F98"/>
    <w:rsid w:val="00237B48"/>
    <w:rsid w:val="00241378"/>
    <w:rsid w:val="0024521E"/>
    <w:rsid w:val="00247CFB"/>
    <w:rsid w:val="00254BB9"/>
    <w:rsid w:val="002602CF"/>
    <w:rsid w:val="00263C3D"/>
    <w:rsid w:val="002651BE"/>
    <w:rsid w:val="00274D0B"/>
    <w:rsid w:val="00280B22"/>
    <w:rsid w:val="00284110"/>
    <w:rsid w:val="002B3C95"/>
    <w:rsid w:val="002D0B92"/>
    <w:rsid w:val="002D26E2"/>
    <w:rsid w:val="002E5AC8"/>
    <w:rsid w:val="002F149C"/>
    <w:rsid w:val="0031435C"/>
    <w:rsid w:val="00326A27"/>
    <w:rsid w:val="00366222"/>
    <w:rsid w:val="003668D6"/>
    <w:rsid w:val="003A7074"/>
    <w:rsid w:val="003A79F6"/>
    <w:rsid w:val="003C3BF2"/>
    <w:rsid w:val="003D1E54"/>
    <w:rsid w:val="003D5BBE"/>
    <w:rsid w:val="003E349E"/>
    <w:rsid w:val="003E3C61"/>
    <w:rsid w:val="003F1C5B"/>
    <w:rsid w:val="00400BB2"/>
    <w:rsid w:val="00421331"/>
    <w:rsid w:val="00431EB1"/>
    <w:rsid w:val="00434E33"/>
    <w:rsid w:val="004379E7"/>
    <w:rsid w:val="00440D9B"/>
    <w:rsid w:val="00441434"/>
    <w:rsid w:val="00444EC6"/>
    <w:rsid w:val="00447251"/>
    <w:rsid w:val="0045264C"/>
    <w:rsid w:val="00456436"/>
    <w:rsid w:val="0046321B"/>
    <w:rsid w:val="00486764"/>
    <w:rsid w:val="004876EC"/>
    <w:rsid w:val="00496645"/>
    <w:rsid w:val="004A5C0A"/>
    <w:rsid w:val="004B0541"/>
    <w:rsid w:val="004B5E39"/>
    <w:rsid w:val="004D4A4E"/>
    <w:rsid w:val="004D6E14"/>
    <w:rsid w:val="004E3737"/>
    <w:rsid w:val="004F0900"/>
    <w:rsid w:val="004F6A63"/>
    <w:rsid w:val="005009B0"/>
    <w:rsid w:val="00504CB9"/>
    <w:rsid w:val="00572261"/>
    <w:rsid w:val="00582B36"/>
    <w:rsid w:val="00595F81"/>
    <w:rsid w:val="00597401"/>
    <w:rsid w:val="005A1006"/>
    <w:rsid w:val="005A3200"/>
    <w:rsid w:val="005A772A"/>
    <w:rsid w:val="005B2DFD"/>
    <w:rsid w:val="005E714A"/>
    <w:rsid w:val="006140A0"/>
    <w:rsid w:val="00623E7C"/>
    <w:rsid w:val="00633F74"/>
    <w:rsid w:val="00636621"/>
    <w:rsid w:val="00637F49"/>
    <w:rsid w:val="00642B49"/>
    <w:rsid w:val="00662286"/>
    <w:rsid w:val="00663BD9"/>
    <w:rsid w:val="00664A5A"/>
    <w:rsid w:val="00676FFC"/>
    <w:rsid w:val="006832D9"/>
    <w:rsid w:val="00686301"/>
    <w:rsid w:val="0069403B"/>
    <w:rsid w:val="006940AA"/>
    <w:rsid w:val="00697E96"/>
    <w:rsid w:val="006A566B"/>
    <w:rsid w:val="006C0EF8"/>
    <w:rsid w:val="006D5F47"/>
    <w:rsid w:val="006F3DDE"/>
    <w:rsid w:val="00702B1A"/>
    <w:rsid w:val="00704678"/>
    <w:rsid w:val="007136DE"/>
    <w:rsid w:val="00730345"/>
    <w:rsid w:val="00737538"/>
    <w:rsid w:val="007425E7"/>
    <w:rsid w:val="00744120"/>
    <w:rsid w:val="00746F88"/>
    <w:rsid w:val="00757574"/>
    <w:rsid w:val="00765548"/>
    <w:rsid w:val="00766D95"/>
    <w:rsid w:val="0077703F"/>
    <w:rsid w:val="00782066"/>
    <w:rsid w:val="00793BA0"/>
    <w:rsid w:val="007B007E"/>
    <w:rsid w:val="007B1C17"/>
    <w:rsid w:val="007B3F5B"/>
    <w:rsid w:val="007D0B4E"/>
    <w:rsid w:val="007E00B9"/>
    <w:rsid w:val="007F6CD4"/>
    <w:rsid w:val="00802607"/>
    <w:rsid w:val="008101A5"/>
    <w:rsid w:val="00812F37"/>
    <w:rsid w:val="00822664"/>
    <w:rsid w:val="00840767"/>
    <w:rsid w:val="00843796"/>
    <w:rsid w:val="00844A71"/>
    <w:rsid w:val="00846363"/>
    <w:rsid w:val="00846FB4"/>
    <w:rsid w:val="00864AD7"/>
    <w:rsid w:val="00872765"/>
    <w:rsid w:val="00895229"/>
    <w:rsid w:val="008A63CB"/>
    <w:rsid w:val="008F0203"/>
    <w:rsid w:val="008F335F"/>
    <w:rsid w:val="008F50D4"/>
    <w:rsid w:val="009145DF"/>
    <w:rsid w:val="00917DAD"/>
    <w:rsid w:val="009236BE"/>
    <w:rsid w:val="009239AA"/>
    <w:rsid w:val="0092713D"/>
    <w:rsid w:val="00932805"/>
    <w:rsid w:val="00935ADA"/>
    <w:rsid w:val="00946B6C"/>
    <w:rsid w:val="00955A71"/>
    <w:rsid w:val="0096108F"/>
    <w:rsid w:val="00964F9C"/>
    <w:rsid w:val="00987948"/>
    <w:rsid w:val="009A036B"/>
    <w:rsid w:val="009B22D6"/>
    <w:rsid w:val="009C13B9"/>
    <w:rsid w:val="009C21EF"/>
    <w:rsid w:val="009C4105"/>
    <w:rsid w:val="009D01A2"/>
    <w:rsid w:val="009F3345"/>
    <w:rsid w:val="009F42FA"/>
    <w:rsid w:val="009F5923"/>
    <w:rsid w:val="00A115C6"/>
    <w:rsid w:val="00A11629"/>
    <w:rsid w:val="00A229F1"/>
    <w:rsid w:val="00A403BB"/>
    <w:rsid w:val="00A52430"/>
    <w:rsid w:val="00A54FCB"/>
    <w:rsid w:val="00A6289A"/>
    <w:rsid w:val="00A674DF"/>
    <w:rsid w:val="00A72739"/>
    <w:rsid w:val="00A835B2"/>
    <w:rsid w:val="00A83AA6"/>
    <w:rsid w:val="00A875FC"/>
    <w:rsid w:val="00A906AF"/>
    <w:rsid w:val="00AA3393"/>
    <w:rsid w:val="00AB1073"/>
    <w:rsid w:val="00AC3C8A"/>
    <w:rsid w:val="00AC60E8"/>
    <w:rsid w:val="00AE14B1"/>
    <w:rsid w:val="00AE1809"/>
    <w:rsid w:val="00AF6CB3"/>
    <w:rsid w:val="00B00E1A"/>
    <w:rsid w:val="00B1010B"/>
    <w:rsid w:val="00B1626A"/>
    <w:rsid w:val="00B61018"/>
    <w:rsid w:val="00B80D76"/>
    <w:rsid w:val="00B85A6C"/>
    <w:rsid w:val="00B8689F"/>
    <w:rsid w:val="00BA2105"/>
    <w:rsid w:val="00BA7E06"/>
    <w:rsid w:val="00BB43B5"/>
    <w:rsid w:val="00BB6219"/>
    <w:rsid w:val="00BC166B"/>
    <w:rsid w:val="00BC2B4E"/>
    <w:rsid w:val="00BC676D"/>
    <w:rsid w:val="00BD06B7"/>
    <w:rsid w:val="00BD290F"/>
    <w:rsid w:val="00BE5777"/>
    <w:rsid w:val="00C05C61"/>
    <w:rsid w:val="00C14CC4"/>
    <w:rsid w:val="00C165A2"/>
    <w:rsid w:val="00C302E7"/>
    <w:rsid w:val="00C33C52"/>
    <w:rsid w:val="00C40D8B"/>
    <w:rsid w:val="00C4536F"/>
    <w:rsid w:val="00C62C07"/>
    <w:rsid w:val="00C72DB8"/>
    <w:rsid w:val="00C80C1E"/>
    <w:rsid w:val="00C8407A"/>
    <w:rsid w:val="00C8488C"/>
    <w:rsid w:val="00C86E91"/>
    <w:rsid w:val="00C961C5"/>
    <w:rsid w:val="00CA19A3"/>
    <w:rsid w:val="00CA2010"/>
    <w:rsid w:val="00CA2650"/>
    <w:rsid w:val="00CB1078"/>
    <w:rsid w:val="00CC6FAF"/>
    <w:rsid w:val="00CE5278"/>
    <w:rsid w:val="00D12A2F"/>
    <w:rsid w:val="00D24698"/>
    <w:rsid w:val="00D27B02"/>
    <w:rsid w:val="00D3504C"/>
    <w:rsid w:val="00D63276"/>
    <w:rsid w:val="00D6383F"/>
    <w:rsid w:val="00DB4A58"/>
    <w:rsid w:val="00DB59D0"/>
    <w:rsid w:val="00DC33D3"/>
    <w:rsid w:val="00DC7454"/>
    <w:rsid w:val="00DC7719"/>
    <w:rsid w:val="00DF1384"/>
    <w:rsid w:val="00DF7E7F"/>
    <w:rsid w:val="00E1406D"/>
    <w:rsid w:val="00E23263"/>
    <w:rsid w:val="00E26329"/>
    <w:rsid w:val="00E40B50"/>
    <w:rsid w:val="00E50293"/>
    <w:rsid w:val="00E65FFC"/>
    <w:rsid w:val="00E80951"/>
    <w:rsid w:val="00E86CC6"/>
    <w:rsid w:val="00EB56B3"/>
    <w:rsid w:val="00EC643D"/>
    <w:rsid w:val="00ED6492"/>
    <w:rsid w:val="00EF0AB1"/>
    <w:rsid w:val="00EF2095"/>
    <w:rsid w:val="00F03EE2"/>
    <w:rsid w:val="00F06866"/>
    <w:rsid w:val="00F15956"/>
    <w:rsid w:val="00F24CFC"/>
    <w:rsid w:val="00F3170F"/>
    <w:rsid w:val="00F32DA3"/>
    <w:rsid w:val="00F36609"/>
    <w:rsid w:val="00F51680"/>
    <w:rsid w:val="00F56A8C"/>
    <w:rsid w:val="00F604F2"/>
    <w:rsid w:val="00F62C13"/>
    <w:rsid w:val="00F65835"/>
    <w:rsid w:val="00F76856"/>
    <w:rsid w:val="00F9244B"/>
    <w:rsid w:val="00F976B0"/>
    <w:rsid w:val="00FA3051"/>
    <w:rsid w:val="00FA6DE7"/>
    <w:rsid w:val="00FC0A8E"/>
    <w:rsid w:val="00FE2FA6"/>
    <w:rsid w:val="00FE3DF2"/>
    <w:rsid w:val="00FE62EE"/>
    <w:rsid w:val="00FF5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7FADB0"/>
  <w15:chartTrackingRefBased/>
  <w15:docId w15:val="{19203D67-7CFE-44B6-93BB-916065CAC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2651BE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651BE"/>
    <w:rPr>
      <w:color w:val="605E5C"/>
      <w:shd w:val="clear" w:color="auto" w:fill="E1DFDD"/>
    </w:rPr>
  </w:style>
  <w:style w:type="character" w:styleId="FollowedHyperlink">
    <w:name w:val="FollowedHyperlink"/>
    <w:rsid w:val="00E23263"/>
    <w:rPr>
      <w:color w:val="954F72"/>
      <w:u w:val="single"/>
    </w:rPr>
  </w:style>
  <w:style w:type="character" w:customStyle="1" w:styleId="HeaderChar">
    <w:name w:val="Header Char"/>
    <w:basedOn w:val="DefaultParagraphFont"/>
    <w:link w:val="Header"/>
    <w:rsid w:val="00B85A6C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7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pm.gov/policy-data-oversight/pay-leave/salaries-wages/salary-tables/20Tables/html/DCB.asp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ls.gov/oes/2019/May/oes_nat.ht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100C7699C73A498CB057F667D9CD99" ma:contentTypeVersion="10" ma:contentTypeDescription="Create a new document." ma:contentTypeScope="" ma:versionID="f072ef21542fc209fa2dd2919b28fe9a">
  <xsd:schema xmlns:xsd="http://www.w3.org/2001/XMLSchema" xmlns:xs="http://www.w3.org/2001/XMLSchema" xmlns:p="http://schemas.microsoft.com/office/2006/metadata/properties" xmlns:ns3="0b516ab0-04e4-4c88-99cd-523706b96b1a" xmlns:ns4="589fc4a7-9825-4918-b2d3-6237c872ffbf" targetNamespace="http://schemas.microsoft.com/office/2006/metadata/properties" ma:root="true" ma:fieldsID="9194ead1c251ae8afbc15f74ac1c3d08" ns3:_="" ns4:_="">
    <xsd:import namespace="0b516ab0-04e4-4c88-99cd-523706b96b1a"/>
    <xsd:import namespace="589fc4a7-9825-4918-b2d3-6237c872ff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516ab0-04e4-4c88-99cd-523706b96b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9fc4a7-9825-4918-b2d3-6237c872ff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C4FA3B-41A8-49DC-9639-5A76BC95D5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40CE4B-AC5C-411A-8C12-661D0E4DEF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392FFB0-B5EF-4D80-BB6A-8B8532EF77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516ab0-04e4-4c88-99cd-523706b96b1a"/>
    <ds:schemaRef ds:uri="589fc4a7-9825-4918-b2d3-6237c872ff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1DC161-9F8E-421F-8CD5-BAF546E08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15</Words>
  <Characters>464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452</CharactersWithSpaces>
  <SharedDoc>false</SharedDoc>
  <HLinks>
    <vt:vector size="6" baseType="variant">
      <vt:variant>
        <vt:i4>6815867</vt:i4>
      </vt:variant>
      <vt:variant>
        <vt:i4>0</vt:i4>
      </vt:variant>
      <vt:variant>
        <vt:i4>0</vt:i4>
      </vt:variant>
      <vt:variant>
        <vt:i4>5</vt:i4>
      </vt:variant>
      <vt:variant>
        <vt:lpwstr>https://www.opm.gov/policy-data-oversight/pay-leave/salaries-wages/salary-tables/20Tables/html/DCB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Currie, Mikia (NIH/OD) [E]</cp:lastModifiedBy>
  <cp:revision>2</cp:revision>
  <cp:lastPrinted>2010-10-04T16:59:00Z</cp:lastPrinted>
  <dcterms:created xsi:type="dcterms:W3CDTF">2020-07-14T13:27:00Z</dcterms:created>
  <dcterms:modified xsi:type="dcterms:W3CDTF">2020-07-14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27100C7699C73A498CB057F667D9CD99</vt:lpwstr>
  </property>
</Properties>
</file>